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5E3A4E" w14:textId="77777777" w:rsidR="00287C29" w:rsidRPr="00FD2900" w:rsidRDefault="00287C29" w:rsidP="00287C29">
      <w:pPr>
        <w:rPr>
          <w:b/>
          <w:i/>
          <w:sz w:val="18"/>
          <w:szCs w:val="18"/>
        </w:rPr>
      </w:pPr>
    </w:p>
    <w:p w14:paraId="58EF7EA7" w14:textId="77777777" w:rsidR="00287C29" w:rsidRPr="00F67162" w:rsidRDefault="00287C29" w:rsidP="00287C29">
      <w:pPr>
        <w:ind w:left="-70"/>
        <w:jc w:val="center"/>
        <w:rPr>
          <w:b/>
          <w:sz w:val="18"/>
          <w:szCs w:val="18"/>
        </w:rPr>
      </w:pPr>
      <w:r w:rsidRPr="00F67162">
        <w:rPr>
          <w:b/>
          <w:sz w:val="18"/>
          <w:szCs w:val="18"/>
        </w:rPr>
        <w:t xml:space="preserve">BATI DİL. VE ED. BÖLÜMÜ </w:t>
      </w:r>
      <w:r w:rsidR="009D611C" w:rsidRPr="00F67162">
        <w:rPr>
          <w:b/>
          <w:sz w:val="18"/>
          <w:szCs w:val="18"/>
        </w:rPr>
        <w:t>İNGİLİZ</w:t>
      </w:r>
      <w:r w:rsidRPr="00F67162">
        <w:rPr>
          <w:b/>
          <w:sz w:val="18"/>
          <w:szCs w:val="18"/>
        </w:rPr>
        <w:t xml:space="preserve"> DİLİ VE EDEBİYATI ANABİLİM DALI </w:t>
      </w:r>
    </w:p>
    <w:p w14:paraId="068200AB" w14:textId="65C603FD" w:rsidR="00287C29" w:rsidRPr="00F67162" w:rsidRDefault="00A71E8B" w:rsidP="001C3877">
      <w:pPr>
        <w:ind w:left="-70"/>
        <w:jc w:val="center"/>
        <w:rPr>
          <w:b/>
          <w:sz w:val="18"/>
          <w:szCs w:val="18"/>
        </w:rPr>
      </w:pPr>
      <w:r w:rsidRPr="00F67162">
        <w:rPr>
          <w:b/>
          <w:sz w:val="18"/>
          <w:szCs w:val="18"/>
        </w:rPr>
        <w:t>202</w:t>
      </w:r>
      <w:r w:rsidR="00A2011D" w:rsidRPr="00F67162">
        <w:rPr>
          <w:b/>
          <w:sz w:val="18"/>
          <w:szCs w:val="18"/>
        </w:rPr>
        <w:t>4</w:t>
      </w:r>
      <w:r w:rsidRPr="00F67162">
        <w:rPr>
          <w:b/>
          <w:sz w:val="18"/>
          <w:szCs w:val="18"/>
        </w:rPr>
        <w:t>-202</w:t>
      </w:r>
      <w:r w:rsidR="00A2011D" w:rsidRPr="00F67162">
        <w:rPr>
          <w:b/>
          <w:sz w:val="18"/>
          <w:szCs w:val="18"/>
        </w:rPr>
        <w:t>5</w:t>
      </w:r>
      <w:r w:rsidR="00287C29" w:rsidRPr="00F67162">
        <w:rPr>
          <w:b/>
          <w:sz w:val="18"/>
          <w:szCs w:val="18"/>
        </w:rPr>
        <w:t xml:space="preserve"> EĞİTİM</w:t>
      </w:r>
      <w:r w:rsidR="00705208" w:rsidRPr="00F67162">
        <w:rPr>
          <w:b/>
          <w:sz w:val="18"/>
          <w:szCs w:val="18"/>
        </w:rPr>
        <w:t xml:space="preserve">-ÖĞRETİM YILI </w:t>
      </w:r>
      <w:r w:rsidR="00A937C2">
        <w:rPr>
          <w:b/>
          <w:sz w:val="18"/>
          <w:szCs w:val="18"/>
        </w:rPr>
        <w:t>BAHAR</w:t>
      </w:r>
      <w:r w:rsidR="002B0D28" w:rsidRPr="00F67162">
        <w:rPr>
          <w:b/>
          <w:sz w:val="18"/>
          <w:szCs w:val="18"/>
        </w:rPr>
        <w:t xml:space="preserve"> </w:t>
      </w:r>
      <w:r w:rsidR="00705208" w:rsidRPr="00F67162">
        <w:rPr>
          <w:b/>
          <w:sz w:val="18"/>
          <w:szCs w:val="18"/>
        </w:rPr>
        <w:t xml:space="preserve">YARIYILI </w:t>
      </w:r>
      <w:r w:rsidR="006D7BC7">
        <w:rPr>
          <w:b/>
          <w:sz w:val="18"/>
          <w:szCs w:val="18"/>
        </w:rPr>
        <w:t>MAZERET</w:t>
      </w:r>
      <w:r w:rsidR="00063C74" w:rsidRPr="00F67162">
        <w:rPr>
          <w:b/>
          <w:sz w:val="18"/>
          <w:szCs w:val="18"/>
        </w:rPr>
        <w:t xml:space="preserve"> SINAV</w:t>
      </w:r>
      <w:r w:rsidR="00287C29" w:rsidRPr="00F67162">
        <w:rPr>
          <w:b/>
          <w:sz w:val="18"/>
          <w:szCs w:val="18"/>
        </w:rPr>
        <w:t xml:space="preserve"> PROGRAMI </w:t>
      </w:r>
    </w:p>
    <w:tbl>
      <w:tblPr>
        <w:tblW w:w="11013" w:type="dxa"/>
        <w:tblInd w:w="-8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4"/>
        <w:gridCol w:w="3178"/>
        <w:gridCol w:w="1560"/>
        <w:gridCol w:w="1185"/>
        <w:gridCol w:w="1224"/>
        <w:gridCol w:w="1386"/>
        <w:gridCol w:w="2016"/>
      </w:tblGrid>
      <w:tr w:rsidR="00B2656B" w:rsidRPr="00F67162" w14:paraId="07535B7F" w14:textId="25E1CFED" w:rsidTr="00CA60A7">
        <w:trPr>
          <w:trHeight w:val="308"/>
        </w:trPr>
        <w:tc>
          <w:tcPr>
            <w:tcW w:w="464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</w:tcPr>
          <w:p w14:paraId="446052EC" w14:textId="77777777" w:rsidR="00B2656B" w:rsidRPr="00F67162" w:rsidRDefault="00B2656B" w:rsidP="008676C4">
            <w:pPr>
              <w:pStyle w:val="Heading3"/>
              <w:rPr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E5A076B" w14:textId="77777777" w:rsidR="00B2656B" w:rsidRPr="00F67162" w:rsidRDefault="00B2656B" w:rsidP="008676C4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F67162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EDB6BFD" w14:textId="77777777" w:rsidR="00B2656B" w:rsidRPr="00F67162" w:rsidRDefault="00B2656B" w:rsidP="008676C4">
            <w:pPr>
              <w:ind w:left="-78" w:right="-70"/>
              <w:jc w:val="center"/>
              <w:rPr>
                <w:b/>
                <w:bCs/>
                <w:sz w:val="18"/>
                <w:szCs w:val="18"/>
              </w:rPr>
            </w:pPr>
            <w:r w:rsidRPr="00F67162">
              <w:rPr>
                <w:b/>
                <w:bCs/>
                <w:sz w:val="18"/>
                <w:szCs w:val="18"/>
              </w:rPr>
              <w:t xml:space="preserve">DERS SORUMLUSU 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2CA93C3" w14:textId="4960852F" w:rsidR="00B2656B" w:rsidRPr="00F67162" w:rsidRDefault="00B2656B" w:rsidP="008676C4">
            <w:pPr>
              <w:pStyle w:val="Heading1"/>
              <w:rPr>
                <w:sz w:val="18"/>
                <w:szCs w:val="18"/>
              </w:rPr>
            </w:pPr>
            <w:r w:rsidRPr="00F67162">
              <w:rPr>
                <w:sz w:val="18"/>
                <w:szCs w:val="18"/>
              </w:rPr>
              <w:t xml:space="preserve">SINAV </w:t>
            </w:r>
            <w:r w:rsidR="00314820" w:rsidRPr="00F67162">
              <w:rPr>
                <w:sz w:val="18"/>
                <w:szCs w:val="18"/>
              </w:rPr>
              <w:t>TARİH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0938B4A" w14:textId="29B22088" w:rsidR="00B2656B" w:rsidRPr="00F67162" w:rsidRDefault="00B2656B" w:rsidP="008676C4">
            <w:pPr>
              <w:jc w:val="center"/>
              <w:rPr>
                <w:b/>
                <w:bCs/>
                <w:sz w:val="18"/>
                <w:szCs w:val="18"/>
              </w:rPr>
            </w:pPr>
            <w:r w:rsidRPr="00F67162">
              <w:rPr>
                <w:b/>
                <w:bCs/>
                <w:sz w:val="18"/>
                <w:szCs w:val="18"/>
              </w:rPr>
              <w:t xml:space="preserve">SINAV </w:t>
            </w:r>
            <w:r w:rsidR="00314820" w:rsidRPr="00F67162">
              <w:rPr>
                <w:b/>
                <w:bCs/>
                <w:sz w:val="18"/>
                <w:szCs w:val="18"/>
              </w:rPr>
              <w:t>SAATİ</w:t>
            </w:r>
            <w:r w:rsidRPr="00F67162">
              <w:rPr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53800A" w14:textId="0AE98ABE" w:rsidR="00B2656B" w:rsidRPr="00F67162" w:rsidRDefault="00B2656B" w:rsidP="00B2656B">
            <w:pPr>
              <w:jc w:val="center"/>
              <w:rPr>
                <w:b/>
                <w:bCs/>
                <w:sz w:val="18"/>
                <w:szCs w:val="18"/>
              </w:rPr>
            </w:pPr>
            <w:r w:rsidRPr="00F67162"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2F28E16" w14:textId="144C9490" w:rsidR="00B2656B" w:rsidRPr="00F67162" w:rsidRDefault="00B2656B" w:rsidP="00B2656B">
            <w:pPr>
              <w:jc w:val="center"/>
              <w:rPr>
                <w:b/>
                <w:bCs/>
                <w:sz w:val="16"/>
                <w:szCs w:val="16"/>
              </w:rPr>
            </w:pPr>
            <w:r w:rsidRPr="00F67162">
              <w:rPr>
                <w:b/>
                <w:bCs/>
                <w:sz w:val="16"/>
                <w:szCs w:val="16"/>
              </w:rPr>
              <w:t>GÖZETMENLER</w:t>
            </w:r>
          </w:p>
        </w:tc>
      </w:tr>
      <w:tr w:rsidR="00FC3771" w:rsidRPr="00F67162" w14:paraId="49B3E92A" w14:textId="0E41DDC7" w:rsidTr="00CA60A7">
        <w:trPr>
          <w:cantSplit/>
          <w:trHeight w:hRule="exact" w:val="291"/>
        </w:trPr>
        <w:tc>
          <w:tcPr>
            <w:tcW w:w="464" w:type="dxa"/>
            <w:vMerge w:val="restart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</w:tcPr>
          <w:p w14:paraId="23E9C0CD" w14:textId="77777777" w:rsidR="00FC3771" w:rsidRPr="00F67162" w:rsidRDefault="00FC3771" w:rsidP="00FC3771">
            <w:pPr>
              <w:rPr>
                <w:b/>
                <w:bCs/>
                <w:sz w:val="18"/>
                <w:szCs w:val="18"/>
              </w:rPr>
            </w:pPr>
          </w:p>
          <w:p w14:paraId="59962BA6" w14:textId="77777777" w:rsidR="00FC3771" w:rsidRPr="00F67162" w:rsidRDefault="00FC3771" w:rsidP="00FC3771">
            <w:pPr>
              <w:rPr>
                <w:b/>
                <w:bCs/>
                <w:sz w:val="18"/>
                <w:szCs w:val="18"/>
              </w:rPr>
            </w:pPr>
            <w:r w:rsidRPr="00F67162">
              <w:rPr>
                <w:b/>
                <w:bCs/>
                <w:sz w:val="18"/>
                <w:szCs w:val="18"/>
              </w:rPr>
              <w:t>1.</w:t>
            </w:r>
          </w:p>
          <w:p w14:paraId="71155B77" w14:textId="77777777" w:rsidR="00FC3771" w:rsidRPr="00F67162" w:rsidRDefault="00FC3771" w:rsidP="00FC3771">
            <w:pPr>
              <w:rPr>
                <w:b/>
                <w:bCs/>
                <w:sz w:val="18"/>
                <w:szCs w:val="18"/>
              </w:rPr>
            </w:pPr>
          </w:p>
          <w:p w14:paraId="1A6C88E7" w14:textId="77777777" w:rsidR="00FC3771" w:rsidRPr="00F67162" w:rsidRDefault="00FC3771" w:rsidP="00FC3771">
            <w:pPr>
              <w:rPr>
                <w:b/>
                <w:bCs/>
                <w:sz w:val="18"/>
                <w:szCs w:val="18"/>
              </w:rPr>
            </w:pPr>
            <w:r w:rsidRPr="00F67162">
              <w:rPr>
                <w:b/>
                <w:bCs/>
                <w:sz w:val="18"/>
                <w:szCs w:val="18"/>
              </w:rPr>
              <w:t>S</w:t>
            </w:r>
          </w:p>
          <w:p w14:paraId="59852BC0" w14:textId="77777777" w:rsidR="00FC3771" w:rsidRPr="00F67162" w:rsidRDefault="00FC3771" w:rsidP="00FC3771">
            <w:pPr>
              <w:rPr>
                <w:b/>
                <w:bCs/>
                <w:sz w:val="18"/>
                <w:szCs w:val="18"/>
              </w:rPr>
            </w:pPr>
            <w:r w:rsidRPr="00F67162">
              <w:rPr>
                <w:b/>
                <w:bCs/>
                <w:sz w:val="18"/>
                <w:szCs w:val="18"/>
              </w:rPr>
              <w:t>I</w:t>
            </w:r>
          </w:p>
          <w:p w14:paraId="65AD2B35" w14:textId="77777777" w:rsidR="00FC3771" w:rsidRPr="00F67162" w:rsidRDefault="00FC3771" w:rsidP="00FC3771">
            <w:pPr>
              <w:rPr>
                <w:b/>
                <w:bCs/>
                <w:sz w:val="18"/>
                <w:szCs w:val="18"/>
              </w:rPr>
            </w:pPr>
            <w:r w:rsidRPr="00F67162">
              <w:rPr>
                <w:b/>
                <w:bCs/>
                <w:sz w:val="18"/>
                <w:szCs w:val="18"/>
              </w:rPr>
              <w:t>N</w:t>
            </w:r>
          </w:p>
          <w:p w14:paraId="1721DE81" w14:textId="77777777" w:rsidR="00FC3771" w:rsidRPr="00F67162" w:rsidRDefault="00FC3771" w:rsidP="00FC3771">
            <w:pPr>
              <w:rPr>
                <w:b/>
                <w:bCs/>
                <w:sz w:val="18"/>
                <w:szCs w:val="18"/>
              </w:rPr>
            </w:pPr>
            <w:r w:rsidRPr="00F67162">
              <w:rPr>
                <w:b/>
                <w:bCs/>
                <w:sz w:val="18"/>
                <w:szCs w:val="18"/>
              </w:rPr>
              <w:t>I</w:t>
            </w:r>
          </w:p>
          <w:p w14:paraId="5CB1F9BE" w14:textId="77777777" w:rsidR="00FC3771" w:rsidRPr="00F67162" w:rsidRDefault="00FC3771" w:rsidP="00FC3771">
            <w:pPr>
              <w:rPr>
                <w:b/>
                <w:bCs/>
                <w:sz w:val="18"/>
                <w:szCs w:val="18"/>
              </w:rPr>
            </w:pPr>
            <w:r w:rsidRPr="00F67162">
              <w:rPr>
                <w:b/>
                <w:bCs/>
                <w:sz w:val="18"/>
                <w:szCs w:val="18"/>
              </w:rPr>
              <w:t>F</w:t>
            </w:r>
          </w:p>
          <w:p w14:paraId="74DD2309" w14:textId="6295F665" w:rsidR="00FC3771" w:rsidRPr="00F67162" w:rsidRDefault="00FC3771" w:rsidP="00FC3771">
            <w:pPr>
              <w:rPr>
                <w:b/>
                <w:sz w:val="18"/>
                <w:szCs w:val="18"/>
              </w:rPr>
            </w:pPr>
          </w:p>
          <w:p w14:paraId="5B62CE1A" w14:textId="0961BB75" w:rsidR="00FC3771" w:rsidRPr="00F67162" w:rsidRDefault="00FC3771" w:rsidP="00FC3771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889AE9B" w14:textId="47CC1625" w:rsidR="00FC3771" w:rsidRPr="00026C27" w:rsidRDefault="00FC3771" w:rsidP="00FC3771">
            <w:pPr>
              <w:rPr>
                <w:bCs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4FC777A" w14:textId="05FCA17E" w:rsidR="00FC3771" w:rsidRPr="00026C27" w:rsidRDefault="00FC3771" w:rsidP="00FC3771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vAlign w:val="center"/>
          </w:tcPr>
          <w:p w14:paraId="7480773B" w14:textId="3012026A" w:rsidR="00FC3771" w:rsidRPr="00F67162" w:rsidRDefault="00FC3771" w:rsidP="00FC3771">
            <w:pPr>
              <w:ind w:left="20" w:right="-114"/>
              <w:jc w:val="center"/>
              <w:rPr>
                <w:sz w:val="18"/>
                <w:szCs w:val="18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14:paraId="7F6B128F" w14:textId="4C4C8EE0" w:rsidR="00FC3771" w:rsidRPr="00F67162" w:rsidRDefault="00FC3771" w:rsidP="00FC377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149A719D" w14:textId="54A4AB4D" w:rsidR="00FC3771" w:rsidRPr="00F67162" w:rsidRDefault="00FC3771" w:rsidP="00FC377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0FE5D178" w14:textId="1F106FFB" w:rsidR="00FC3771" w:rsidRPr="00F67162" w:rsidRDefault="00FC3771" w:rsidP="00FC3771">
            <w:pPr>
              <w:jc w:val="center"/>
              <w:rPr>
                <w:sz w:val="18"/>
                <w:szCs w:val="18"/>
              </w:rPr>
            </w:pPr>
          </w:p>
        </w:tc>
      </w:tr>
      <w:tr w:rsidR="00FC3771" w:rsidRPr="00F67162" w14:paraId="38791812" w14:textId="7EA1A894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1604DBC8" w14:textId="4BDC99C0" w:rsidR="00FC3771" w:rsidRPr="00F67162" w:rsidRDefault="00FC3771" w:rsidP="00FC3771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370543B" w14:textId="3E317238" w:rsidR="00FC3771" w:rsidRPr="00026C27" w:rsidRDefault="00FC3771" w:rsidP="00FC3771">
            <w:pPr>
              <w:rPr>
                <w:bCs/>
                <w:sz w:val="18"/>
                <w:szCs w:val="18"/>
              </w:rPr>
            </w:pPr>
            <w:r w:rsidRPr="00026C27">
              <w:rPr>
                <w:bCs/>
                <w:sz w:val="18"/>
                <w:szCs w:val="18"/>
              </w:rPr>
              <w:t>IDE 1004 KLASİK EDEBİYAT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14:paraId="175C4DB4" w14:textId="09F797ED" w:rsidR="00FC3771" w:rsidRPr="00B81E87" w:rsidRDefault="00FC3771" w:rsidP="00FC3771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B81E87">
              <w:rPr>
                <w:bCs/>
                <w:sz w:val="16"/>
                <w:szCs w:val="16"/>
              </w:rPr>
              <w:t>G. TUĞA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right w:val="single" w:sz="2" w:space="0" w:color="auto"/>
            </w:tcBorders>
          </w:tcPr>
          <w:p w14:paraId="4B1DA5F1" w14:textId="00D9027B" w:rsidR="00FC3771" w:rsidRPr="00F67162" w:rsidRDefault="009F0CB7" w:rsidP="00FC3771">
            <w:pPr>
              <w:ind w:left="20"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9.0</w:t>
            </w:r>
            <w:r w:rsidR="007C3CC5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.2025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14:paraId="4B73E731" w14:textId="06885404" w:rsidR="00FC3771" w:rsidRPr="00F67162" w:rsidRDefault="0037753D" w:rsidP="00FC377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58D1C70E" w14:textId="56D8E968" w:rsidR="00FC3771" w:rsidRPr="00F67162" w:rsidRDefault="00EA7BAA" w:rsidP="00FC377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1ACD3A9E" w14:textId="2C8522F8" w:rsidR="00FC3771" w:rsidRPr="00F67162" w:rsidRDefault="00BB7520" w:rsidP="00FC377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FC3771" w:rsidRPr="00F67162" w14:paraId="542E4AD7" w14:textId="4E4E74D2" w:rsidTr="00637217">
        <w:trPr>
          <w:cantSplit/>
          <w:trHeight w:hRule="exact" w:val="336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189D3924" w14:textId="77777777" w:rsidR="00FC3771" w:rsidRPr="00F67162" w:rsidRDefault="00FC3771" w:rsidP="00FC3771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2A5E24F" w14:textId="2295A371" w:rsidR="00FC3771" w:rsidRPr="00026C27" w:rsidRDefault="00FC3771" w:rsidP="00FC3771">
            <w:pPr>
              <w:rPr>
                <w:bCs/>
                <w:sz w:val="18"/>
                <w:szCs w:val="18"/>
              </w:rPr>
            </w:pP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10E7CE70" w14:textId="7B7A6C32" w:rsidR="00FC3771" w:rsidRPr="00B81E87" w:rsidRDefault="00FC3771" w:rsidP="00FC3771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left w:val="single" w:sz="12" w:space="0" w:color="auto"/>
              <w:right w:val="single" w:sz="2" w:space="0" w:color="auto"/>
            </w:tcBorders>
          </w:tcPr>
          <w:p w14:paraId="27E75B15" w14:textId="51DE208F" w:rsidR="00FC3771" w:rsidRPr="00F67162" w:rsidRDefault="00FC3771" w:rsidP="00FC3771">
            <w:pPr>
              <w:ind w:left="20" w:right="-114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24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719DF78A" w14:textId="754ACE6D" w:rsidR="00FC3771" w:rsidRPr="00F67162" w:rsidRDefault="00FC3771" w:rsidP="00FC377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3ED9AB5F" w14:textId="2570D93D" w:rsidR="00FC3771" w:rsidRPr="00F67162" w:rsidRDefault="00FC3771" w:rsidP="00FC377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32E489AF" w14:textId="67B1A76C" w:rsidR="00FC3771" w:rsidRPr="00F67162" w:rsidRDefault="00FC3771" w:rsidP="00FC3771">
            <w:pPr>
              <w:jc w:val="center"/>
              <w:rPr>
                <w:sz w:val="18"/>
                <w:szCs w:val="18"/>
              </w:rPr>
            </w:pPr>
          </w:p>
        </w:tc>
      </w:tr>
      <w:tr w:rsidR="00FC3771" w:rsidRPr="00F67162" w14:paraId="2DA1B2C8" w14:textId="0482DFE9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EF9EE8E" w14:textId="77777777" w:rsidR="00FC3771" w:rsidRPr="00F67162" w:rsidRDefault="00FC3771" w:rsidP="00FC3771">
            <w:pPr>
              <w:pStyle w:val="Heading1"/>
              <w:jc w:val="left"/>
              <w:rPr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54165E6" w14:textId="19F59402" w:rsidR="00FC3771" w:rsidRPr="00026C27" w:rsidRDefault="00FC3771" w:rsidP="00FC3771">
            <w:pPr>
              <w:rPr>
                <w:bCs/>
                <w:sz w:val="18"/>
                <w:szCs w:val="18"/>
              </w:rPr>
            </w:pP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58EEF7C1" w14:textId="61ABE178" w:rsidR="00FC3771" w:rsidRPr="00B81E87" w:rsidRDefault="00FC3771" w:rsidP="00FC3771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left w:val="single" w:sz="12" w:space="0" w:color="auto"/>
              <w:right w:val="single" w:sz="2" w:space="0" w:color="auto"/>
            </w:tcBorders>
          </w:tcPr>
          <w:p w14:paraId="62A380BA" w14:textId="1383AAEB" w:rsidR="00FC3771" w:rsidRPr="00F67162" w:rsidRDefault="00FC3771" w:rsidP="00FC3771">
            <w:pPr>
              <w:ind w:left="20" w:right="-114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24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358E42B4" w14:textId="3742AA15" w:rsidR="00FC3771" w:rsidRPr="00F67162" w:rsidRDefault="00FC3771" w:rsidP="00FC377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19A3AEA6" w14:textId="354F1E1A" w:rsidR="00FC3771" w:rsidRPr="00F67162" w:rsidRDefault="00FC3771" w:rsidP="00FC377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2BD49F40" w14:textId="5193FC9E" w:rsidR="00FC3771" w:rsidRPr="00F67162" w:rsidRDefault="00FC3771" w:rsidP="00FC3771">
            <w:pPr>
              <w:jc w:val="center"/>
              <w:rPr>
                <w:sz w:val="18"/>
                <w:szCs w:val="18"/>
              </w:rPr>
            </w:pPr>
          </w:p>
        </w:tc>
      </w:tr>
      <w:tr w:rsidR="00FC3771" w:rsidRPr="00F67162" w14:paraId="6D371E0F" w14:textId="3D4DC423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19E03EB1" w14:textId="77777777" w:rsidR="00FC3771" w:rsidRPr="00F67162" w:rsidRDefault="00FC3771" w:rsidP="00FC3771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AD1BC54" w14:textId="7C5828BA" w:rsidR="00FC3771" w:rsidRPr="00026C27" w:rsidRDefault="00FC3771" w:rsidP="00FC3771">
            <w:pPr>
              <w:rPr>
                <w:bCs/>
                <w:sz w:val="18"/>
                <w:szCs w:val="18"/>
              </w:rPr>
            </w:pP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6B32CCE9" w14:textId="7D3BDB47" w:rsidR="00FC3771" w:rsidRPr="00B81E87" w:rsidRDefault="00FC3771" w:rsidP="00FC3771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left w:val="single" w:sz="12" w:space="0" w:color="auto"/>
              <w:right w:val="single" w:sz="2" w:space="0" w:color="auto"/>
            </w:tcBorders>
          </w:tcPr>
          <w:p w14:paraId="16EC0427" w14:textId="719F4FAC" w:rsidR="00FC3771" w:rsidRPr="00F67162" w:rsidRDefault="00FC3771" w:rsidP="00FC3771">
            <w:pPr>
              <w:ind w:right="-114"/>
              <w:jc w:val="center"/>
              <w:rPr>
                <w:sz w:val="18"/>
                <w:szCs w:val="18"/>
              </w:rPr>
            </w:pPr>
          </w:p>
        </w:tc>
        <w:tc>
          <w:tcPr>
            <w:tcW w:w="1224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7768093B" w14:textId="5C1375E9" w:rsidR="00FC3771" w:rsidRPr="00F67162" w:rsidRDefault="00FC3771" w:rsidP="00FC377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1388FD99" w14:textId="75DA8B00" w:rsidR="00FC3771" w:rsidRPr="00F67162" w:rsidRDefault="00FC3771" w:rsidP="00FC377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6B6A49C7" w14:textId="3D40B131" w:rsidR="00FC3771" w:rsidRPr="00F67162" w:rsidRDefault="00FC3771" w:rsidP="00FC3771">
            <w:pPr>
              <w:jc w:val="center"/>
              <w:rPr>
                <w:sz w:val="18"/>
                <w:szCs w:val="18"/>
              </w:rPr>
            </w:pPr>
          </w:p>
        </w:tc>
      </w:tr>
      <w:tr w:rsidR="00FC3771" w:rsidRPr="00F67162" w14:paraId="22DEACC8" w14:textId="679D5A0A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76890894" w14:textId="77777777" w:rsidR="00FC3771" w:rsidRPr="00F67162" w:rsidRDefault="00FC3771" w:rsidP="00FC3771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21AFB99" w14:textId="1852EEE3" w:rsidR="00FC3771" w:rsidRPr="00026C27" w:rsidRDefault="00FC3771" w:rsidP="00FC3771">
            <w:pPr>
              <w:rPr>
                <w:bCs/>
                <w:sz w:val="18"/>
                <w:szCs w:val="18"/>
              </w:rPr>
            </w:pP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6032CA5D" w14:textId="5D1F642D" w:rsidR="00FC3771" w:rsidRPr="00B81E87" w:rsidRDefault="00FC3771" w:rsidP="00FC3771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left w:val="single" w:sz="12" w:space="0" w:color="auto"/>
              <w:right w:val="single" w:sz="2" w:space="0" w:color="auto"/>
            </w:tcBorders>
          </w:tcPr>
          <w:p w14:paraId="178A2AF4" w14:textId="67D02B0B" w:rsidR="00FC3771" w:rsidRPr="00F67162" w:rsidRDefault="00FC3771" w:rsidP="00FC3771">
            <w:pPr>
              <w:ind w:right="-114"/>
              <w:jc w:val="center"/>
              <w:rPr>
                <w:sz w:val="18"/>
                <w:szCs w:val="18"/>
              </w:rPr>
            </w:pPr>
          </w:p>
        </w:tc>
        <w:tc>
          <w:tcPr>
            <w:tcW w:w="1224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2A9EA2F7" w14:textId="5256D257" w:rsidR="00FC3771" w:rsidRPr="00F67162" w:rsidRDefault="00FC3771" w:rsidP="00FC377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7E328820" w14:textId="7B1AE883" w:rsidR="00FC3771" w:rsidRPr="00F67162" w:rsidRDefault="00FC3771" w:rsidP="00FC377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1A94307D" w14:textId="07C06622" w:rsidR="00FC3771" w:rsidRPr="00F67162" w:rsidRDefault="00FC3771" w:rsidP="00FC3771">
            <w:pPr>
              <w:jc w:val="center"/>
              <w:rPr>
                <w:sz w:val="18"/>
                <w:szCs w:val="18"/>
              </w:rPr>
            </w:pPr>
          </w:p>
        </w:tc>
      </w:tr>
      <w:tr w:rsidR="00FC3771" w:rsidRPr="00F67162" w14:paraId="03E77F44" w14:textId="4214F2BE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53974055" w14:textId="77777777" w:rsidR="00FC3771" w:rsidRPr="00F67162" w:rsidRDefault="00FC3771" w:rsidP="00FC3771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C8BE840" w14:textId="4F424B5E" w:rsidR="00FC3771" w:rsidRPr="00026C27" w:rsidRDefault="00FC3771" w:rsidP="00FC3771">
            <w:pPr>
              <w:rPr>
                <w:bCs/>
                <w:sz w:val="18"/>
                <w:szCs w:val="18"/>
              </w:rPr>
            </w:pPr>
            <w:r w:rsidRPr="00026C27">
              <w:rPr>
                <w:bCs/>
                <w:sz w:val="18"/>
                <w:szCs w:val="18"/>
              </w:rPr>
              <w:t>TRD 110 TÜRK DİLİ</w:t>
            </w:r>
          </w:p>
        </w:tc>
        <w:tc>
          <w:tcPr>
            <w:tcW w:w="1560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E59C441" w14:textId="77777777" w:rsidR="00FC3771" w:rsidRPr="00B81E87" w:rsidRDefault="00FC3771" w:rsidP="00FC3771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4CAC5C1" w14:textId="62E86FD1" w:rsidR="00FC3771" w:rsidRPr="00F67162" w:rsidRDefault="000E43D8" w:rsidP="00FC3771">
            <w:pPr>
              <w:ind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4.06.2025</w:t>
            </w:r>
          </w:p>
        </w:tc>
        <w:tc>
          <w:tcPr>
            <w:tcW w:w="1224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2117CA4" w14:textId="62B0A004" w:rsidR="00FC3771" w:rsidRPr="00F67162" w:rsidRDefault="00705CAE" w:rsidP="00FC377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30-12.00</w:t>
            </w:r>
          </w:p>
        </w:tc>
        <w:tc>
          <w:tcPr>
            <w:tcW w:w="1386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0084747" w14:textId="3E0C420B" w:rsidR="00FC3771" w:rsidRPr="00F67162" w:rsidRDefault="003A5A6F" w:rsidP="00FC377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8</w:t>
            </w:r>
          </w:p>
        </w:tc>
        <w:tc>
          <w:tcPr>
            <w:tcW w:w="2016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8B139DE" w14:textId="177F6FFA" w:rsidR="00FC3771" w:rsidRPr="00F67162" w:rsidRDefault="005F7AE2" w:rsidP="00FC377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FC3771" w:rsidRPr="00F67162" w14:paraId="67C6D0AF" w14:textId="77777777" w:rsidTr="00637217">
        <w:trPr>
          <w:cantSplit/>
          <w:trHeight w:hRule="exact" w:val="258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B34E3AF" w14:textId="77777777" w:rsidR="00FC3771" w:rsidRPr="00F67162" w:rsidRDefault="00FC3771" w:rsidP="00FC3771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70F6D1F" w14:textId="39DE6C34" w:rsidR="00FC3771" w:rsidRPr="00026C27" w:rsidRDefault="00FC3771" w:rsidP="00FC3771">
            <w:pPr>
              <w:rPr>
                <w:bCs/>
                <w:sz w:val="18"/>
                <w:szCs w:val="18"/>
              </w:rPr>
            </w:pPr>
          </w:p>
        </w:tc>
        <w:tc>
          <w:tcPr>
            <w:tcW w:w="1560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5D9E8BE" w14:textId="5314FA5C" w:rsidR="00FC3771" w:rsidRPr="00B81E87" w:rsidRDefault="00FC3771" w:rsidP="00FC3771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3C2C0DA" w14:textId="6D54CF96" w:rsidR="00FC3771" w:rsidRPr="00F67162" w:rsidRDefault="00FC3771" w:rsidP="00FC3771">
            <w:pPr>
              <w:ind w:right="-114"/>
              <w:jc w:val="center"/>
              <w:rPr>
                <w:sz w:val="18"/>
                <w:szCs w:val="18"/>
              </w:rPr>
            </w:pPr>
          </w:p>
        </w:tc>
        <w:tc>
          <w:tcPr>
            <w:tcW w:w="1224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16D408A" w14:textId="35147838" w:rsidR="00FC3771" w:rsidRPr="00F67162" w:rsidRDefault="00FC3771" w:rsidP="00FC377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86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751C3B3" w14:textId="05B61371" w:rsidR="00FC3771" w:rsidRPr="00F67162" w:rsidRDefault="00FC3771" w:rsidP="00FC377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016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6CD9481" w14:textId="2329628A" w:rsidR="00FC3771" w:rsidRPr="00F67162" w:rsidRDefault="00FC3771" w:rsidP="00FC3771">
            <w:pPr>
              <w:jc w:val="center"/>
              <w:rPr>
                <w:sz w:val="18"/>
                <w:szCs w:val="18"/>
              </w:rPr>
            </w:pPr>
          </w:p>
        </w:tc>
      </w:tr>
      <w:tr w:rsidR="00FC3771" w:rsidRPr="00F67162" w14:paraId="6B3AB2F9" w14:textId="6B6A8BCE" w:rsidTr="00CA60A7">
        <w:trPr>
          <w:cantSplit/>
          <w:trHeight w:val="423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14:paraId="51ABD82F" w14:textId="77777777" w:rsidR="00FC3771" w:rsidRPr="00F67162" w:rsidRDefault="00FC3771" w:rsidP="00FC3771">
            <w:pPr>
              <w:rPr>
                <w:b/>
                <w:sz w:val="18"/>
                <w:szCs w:val="18"/>
              </w:rPr>
            </w:pPr>
          </w:p>
          <w:p w14:paraId="48916D19" w14:textId="77777777" w:rsidR="00FC3771" w:rsidRPr="00F67162" w:rsidRDefault="00FC3771" w:rsidP="00FC3771">
            <w:pPr>
              <w:rPr>
                <w:b/>
                <w:sz w:val="18"/>
                <w:szCs w:val="18"/>
              </w:rPr>
            </w:pPr>
          </w:p>
          <w:p w14:paraId="0E1332C0" w14:textId="77777777" w:rsidR="00FC3771" w:rsidRPr="00F67162" w:rsidRDefault="00FC3771" w:rsidP="00FC3771">
            <w:pPr>
              <w:rPr>
                <w:b/>
                <w:sz w:val="18"/>
                <w:szCs w:val="18"/>
              </w:rPr>
            </w:pPr>
          </w:p>
          <w:p w14:paraId="118E9AFD" w14:textId="77777777" w:rsidR="00FC3771" w:rsidRPr="00F67162" w:rsidRDefault="00FC3771" w:rsidP="00FC3771">
            <w:pPr>
              <w:rPr>
                <w:b/>
                <w:sz w:val="18"/>
                <w:szCs w:val="18"/>
              </w:rPr>
            </w:pPr>
          </w:p>
          <w:p w14:paraId="26DC87F8" w14:textId="77777777" w:rsidR="00FC3771" w:rsidRPr="00F67162" w:rsidRDefault="00FC3771" w:rsidP="00FC3771">
            <w:pPr>
              <w:rPr>
                <w:b/>
                <w:bCs/>
                <w:sz w:val="18"/>
                <w:szCs w:val="18"/>
              </w:rPr>
            </w:pPr>
            <w:r w:rsidRPr="00F67162">
              <w:rPr>
                <w:b/>
                <w:bCs/>
                <w:sz w:val="18"/>
                <w:szCs w:val="18"/>
              </w:rPr>
              <w:t>2.</w:t>
            </w:r>
          </w:p>
          <w:p w14:paraId="75590770" w14:textId="77777777" w:rsidR="00FC3771" w:rsidRPr="00F67162" w:rsidRDefault="00FC3771" w:rsidP="00FC3771">
            <w:pPr>
              <w:rPr>
                <w:b/>
                <w:sz w:val="18"/>
                <w:szCs w:val="18"/>
              </w:rPr>
            </w:pPr>
          </w:p>
          <w:p w14:paraId="737F456D" w14:textId="77777777" w:rsidR="00FC3771" w:rsidRPr="00F67162" w:rsidRDefault="00FC3771" w:rsidP="00FC3771">
            <w:pPr>
              <w:rPr>
                <w:b/>
                <w:sz w:val="18"/>
                <w:szCs w:val="18"/>
              </w:rPr>
            </w:pPr>
            <w:r w:rsidRPr="00F67162">
              <w:rPr>
                <w:b/>
                <w:sz w:val="18"/>
                <w:szCs w:val="18"/>
              </w:rPr>
              <w:t>S</w:t>
            </w:r>
          </w:p>
          <w:p w14:paraId="74975C9B" w14:textId="77777777" w:rsidR="00FC3771" w:rsidRPr="00F67162" w:rsidRDefault="00FC3771" w:rsidP="00FC3771">
            <w:pPr>
              <w:rPr>
                <w:b/>
                <w:sz w:val="18"/>
                <w:szCs w:val="18"/>
              </w:rPr>
            </w:pPr>
            <w:r w:rsidRPr="00F67162">
              <w:rPr>
                <w:b/>
                <w:sz w:val="18"/>
                <w:szCs w:val="18"/>
              </w:rPr>
              <w:t>I</w:t>
            </w:r>
            <w:r w:rsidRPr="00F67162">
              <w:rPr>
                <w:b/>
                <w:sz w:val="18"/>
                <w:szCs w:val="18"/>
              </w:rPr>
              <w:br/>
              <w:t>N</w:t>
            </w:r>
            <w:r w:rsidRPr="00F67162">
              <w:rPr>
                <w:b/>
                <w:sz w:val="18"/>
                <w:szCs w:val="18"/>
              </w:rPr>
              <w:br/>
              <w:t>I</w:t>
            </w:r>
            <w:r w:rsidRPr="00F67162">
              <w:rPr>
                <w:b/>
                <w:sz w:val="18"/>
                <w:szCs w:val="18"/>
              </w:rPr>
              <w:br/>
              <w:t>F</w:t>
            </w: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C8A9CE" w14:textId="77777777" w:rsidR="00FC3771" w:rsidRPr="00026C27" w:rsidRDefault="00FC3771" w:rsidP="00FC3771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026C27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6273BA5" w14:textId="77777777" w:rsidR="00FC3771" w:rsidRPr="00B81E87" w:rsidRDefault="00FC3771" w:rsidP="00FC3771">
            <w:pPr>
              <w:ind w:left="-78" w:right="-70"/>
              <w:jc w:val="center"/>
              <w:rPr>
                <w:b/>
                <w:bCs/>
                <w:sz w:val="18"/>
                <w:szCs w:val="18"/>
              </w:rPr>
            </w:pPr>
            <w:r w:rsidRPr="00B81E87">
              <w:rPr>
                <w:b/>
                <w:bCs/>
                <w:sz w:val="18"/>
                <w:szCs w:val="18"/>
              </w:rPr>
              <w:t xml:space="preserve">DERS SORUMLUSU 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A2813DD" w14:textId="4CAC9F9D" w:rsidR="00FC3771" w:rsidRPr="00F67162" w:rsidRDefault="00FC3771" w:rsidP="00FC3771">
            <w:pPr>
              <w:pStyle w:val="Heading1"/>
              <w:rPr>
                <w:sz w:val="18"/>
                <w:szCs w:val="18"/>
              </w:rPr>
            </w:pPr>
            <w:r w:rsidRPr="00F67162">
              <w:rPr>
                <w:sz w:val="18"/>
                <w:szCs w:val="18"/>
              </w:rPr>
              <w:t>SINAV TARİH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E8EE6D8" w14:textId="22E781AE" w:rsidR="00FC3771" w:rsidRPr="00F67162" w:rsidRDefault="00FC3771" w:rsidP="00FC3771">
            <w:pPr>
              <w:jc w:val="center"/>
              <w:rPr>
                <w:b/>
                <w:bCs/>
                <w:sz w:val="18"/>
                <w:szCs w:val="18"/>
              </w:rPr>
            </w:pPr>
            <w:r w:rsidRPr="00F67162">
              <w:rPr>
                <w:b/>
                <w:bCs/>
                <w:sz w:val="18"/>
                <w:szCs w:val="18"/>
              </w:rPr>
              <w:t xml:space="preserve">SINAV SAATİ 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3FB7F515" w14:textId="379CFFC9" w:rsidR="00FC3771" w:rsidRPr="00F67162" w:rsidRDefault="00FC3771" w:rsidP="00FC3771">
            <w:pPr>
              <w:jc w:val="center"/>
              <w:rPr>
                <w:b/>
                <w:bCs/>
                <w:sz w:val="18"/>
                <w:szCs w:val="18"/>
              </w:rPr>
            </w:pPr>
            <w:r w:rsidRPr="00F67162"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71825A5D" w14:textId="6769ED9A" w:rsidR="00FC3771" w:rsidRPr="00F67162" w:rsidRDefault="00FC3771" w:rsidP="00FC3771">
            <w:pPr>
              <w:jc w:val="center"/>
              <w:rPr>
                <w:b/>
                <w:bCs/>
                <w:sz w:val="18"/>
                <w:szCs w:val="18"/>
              </w:rPr>
            </w:pPr>
            <w:r w:rsidRPr="00F67162">
              <w:rPr>
                <w:b/>
                <w:bCs/>
                <w:sz w:val="18"/>
                <w:szCs w:val="18"/>
              </w:rPr>
              <w:t>GÖZETMENLER</w:t>
            </w:r>
          </w:p>
        </w:tc>
      </w:tr>
      <w:tr w:rsidR="00B70B8A" w:rsidRPr="00F67162" w14:paraId="55D1EE1C" w14:textId="30D19DCB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45F0F7BD" w14:textId="77777777" w:rsidR="00B70B8A" w:rsidRPr="00F67162" w:rsidRDefault="00B70B8A" w:rsidP="00B70B8A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85CDC1C" w14:textId="2F91287A" w:rsidR="00B70B8A" w:rsidRPr="00026C27" w:rsidRDefault="00B70B8A" w:rsidP="00B70B8A">
            <w:pPr>
              <w:rPr>
                <w:sz w:val="18"/>
                <w:szCs w:val="18"/>
              </w:rPr>
            </w:pPr>
            <w:r w:rsidRPr="00026C27">
              <w:rPr>
                <w:sz w:val="18"/>
                <w:szCs w:val="18"/>
              </w:rPr>
              <w:t>IDE 2002 DİLBİLİM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D74FED5" w14:textId="6ECA91A8" w:rsidR="00B70B8A" w:rsidRPr="00B81E87" w:rsidRDefault="00B70B8A" w:rsidP="00B70B8A">
            <w:pPr>
              <w:jc w:val="center"/>
              <w:rPr>
                <w:bCs/>
                <w:sz w:val="18"/>
                <w:szCs w:val="18"/>
              </w:rPr>
            </w:pPr>
            <w:r w:rsidRPr="00B81E87">
              <w:rPr>
                <w:bCs/>
                <w:sz w:val="18"/>
                <w:szCs w:val="18"/>
              </w:rPr>
              <w:t>S. T. AKYILDIZ</w:t>
            </w: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60F0FD" w14:textId="724C7E03" w:rsidR="00B70B8A" w:rsidRPr="00F67162" w:rsidRDefault="006F1AB4" w:rsidP="00B70B8A">
            <w:pPr>
              <w:ind w:right="27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.0</w:t>
            </w:r>
            <w:r w:rsidR="007C3CC5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.2025</w:t>
            </w:r>
          </w:p>
        </w:tc>
        <w:tc>
          <w:tcPr>
            <w:tcW w:w="1224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E0A2248" w14:textId="2734581D" w:rsidR="00B70B8A" w:rsidRPr="00F67162" w:rsidRDefault="006F1AB4" w:rsidP="00B70B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15</w:t>
            </w:r>
          </w:p>
        </w:tc>
        <w:tc>
          <w:tcPr>
            <w:tcW w:w="1386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18F8C6" w14:textId="6C572774" w:rsidR="00B70B8A" w:rsidRPr="00F67162" w:rsidRDefault="00C052CF" w:rsidP="00B70B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7</w:t>
            </w:r>
          </w:p>
        </w:tc>
        <w:tc>
          <w:tcPr>
            <w:tcW w:w="2016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49F3FE5" w14:textId="4E9E3F81" w:rsidR="00B70B8A" w:rsidRPr="00F67162" w:rsidRDefault="005F7AE2" w:rsidP="00B70B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B70B8A" w:rsidRPr="00F67162" w14:paraId="6B4C359A" w14:textId="1C633B84" w:rsidTr="003E3121">
        <w:trPr>
          <w:cantSplit/>
          <w:trHeight w:hRule="exact" w:val="23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71A88CB9" w14:textId="77777777" w:rsidR="00B70B8A" w:rsidRPr="00F67162" w:rsidRDefault="00B70B8A" w:rsidP="00B70B8A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A2B8C44" w14:textId="510652A0" w:rsidR="00B70B8A" w:rsidRPr="00026C27" w:rsidRDefault="00B70B8A" w:rsidP="00B70B8A">
            <w:pPr>
              <w:rPr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3B0FEAC" w14:textId="40A33A74" w:rsidR="00B70B8A" w:rsidRPr="00B81E87" w:rsidRDefault="00B70B8A" w:rsidP="00B70B8A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826CA86" w14:textId="51E13F2C" w:rsidR="00B70B8A" w:rsidRPr="00F67162" w:rsidRDefault="00B70B8A" w:rsidP="00B70B8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3345FCD" w14:textId="47CB008F" w:rsidR="00B70B8A" w:rsidRPr="00F67162" w:rsidRDefault="00B70B8A" w:rsidP="00B70B8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0351BE7" w14:textId="5624407E" w:rsidR="00B70B8A" w:rsidRPr="00F67162" w:rsidRDefault="00B70B8A" w:rsidP="00B70B8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5EEEC3B" w14:textId="28761C31" w:rsidR="00B70B8A" w:rsidRPr="00F67162" w:rsidRDefault="00B70B8A" w:rsidP="00B70B8A">
            <w:pPr>
              <w:jc w:val="center"/>
              <w:rPr>
                <w:sz w:val="18"/>
                <w:szCs w:val="18"/>
              </w:rPr>
            </w:pPr>
          </w:p>
        </w:tc>
      </w:tr>
      <w:tr w:rsidR="00B70B8A" w:rsidRPr="00F67162" w14:paraId="08B27700" w14:textId="59E94C87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65B157FE" w14:textId="77777777" w:rsidR="00B70B8A" w:rsidRPr="00F67162" w:rsidRDefault="00B70B8A" w:rsidP="00B70B8A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F899FA3" w14:textId="4A66040B" w:rsidR="00B70B8A" w:rsidRPr="00026C27" w:rsidRDefault="00B70B8A" w:rsidP="00B70B8A">
            <w:pPr>
              <w:rPr>
                <w:sz w:val="18"/>
                <w:szCs w:val="18"/>
              </w:rPr>
            </w:pPr>
            <w:r w:rsidRPr="00026C27">
              <w:rPr>
                <w:sz w:val="18"/>
                <w:szCs w:val="18"/>
              </w:rPr>
              <w:t>IDE 2006 AMER. EDB. ARAŞ. II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DBE0D6D" w14:textId="46B5E945" w:rsidR="00B70B8A" w:rsidRPr="00B81E87" w:rsidRDefault="00B70B8A" w:rsidP="00B70B8A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B81E87"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F15E6F0" w14:textId="231412C2" w:rsidR="00B70B8A" w:rsidRPr="00F67162" w:rsidRDefault="00436803" w:rsidP="00B70B8A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30.0</w:t>
            </w:r>
            <w:r w:rsidR="007C3CC5">
              <w:rPr>
                <w:color w:val="000000" w:themeColor="text1"/>
                <w:sz w:val="18"/>
                <w:szCs w:val="18"/>
              </w:rPr>
              <w:t>5</w:t>
            </w:r>
            <w:r>
              <w:rPr>
                <w:color w:val="000000" w:themeColor="text1"/>
                <w:sz w:val="18"/>
                <w:szCs w:val="18"/>
              </w:rPr>
              <w:t>.2025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64964F2" w14:textId="767FC481" w:rsidR="00B70B8A" w:rsidRPr="00F67162" w:rsidRDefault="00646DD6" w:rsidP="00B70B8A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3.00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3D1416E" w14:textId="24298686" w:rsidR="00B70B8A" w:rsidRPr="00F67162" w:rsidRDefault="00291E13" w:rsidP="00B70B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5-F6-</w:t>
            </w:r>
            <w:r w:rsidR="00C052CF">
              <w:rPr>
                <w:sz w:val="18"/>
                <w:szCs w:val="18"/>
              </w:rPr>
              <w:t>F8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629C09D" w14:textId="221F0083" w:rsidR="00B70B8A" w:rsidRPr="00F67162" w:rsidRDefault="003F73C8" w:rsidP="00B70B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V</w:t>
            </w:r>
          </w:p>
        </w:tc>
      </w:tr>
      <w:tr w:rsidR="00B70B8A" w:rsidRPr="00F67162" w14:paraId="3EA064C6" w14:textId="77777777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04A524C" w14:textId="77777777" w:rsidR="00B70B8A" w:rsidRPr="00F67162" w:rsidRDefault="00B70B8A" w:rsidP="00B70B8A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E43F10C" w14:textId="4BC2DCA6" w:rsidR="00B70B8A" w:rsidRPr="00026C27" w:rsidRDefault="00B70B8A" w:rsidP="00B70B8A">
            <w:pPr>
              <w:rPr>
                <w:sz w:val="18"/>
                <w:szCs w:val="18"/>
              </w:rPr>
            </w:pPr>
            <w:r w:rsidRPr="00026C27">
              <w:rPr>
                <w:sz w:val="18"/>
                <w:szCs w:val="18"/>
              </w:rPr>
              <w:t>IDE 2008 ANLATIBİLİM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F831F1D" w14:textId="0D97AB51" w:rsidR="00B70B8A" w:rsidRPr="00B81E87" w:rsidRDefault="00B70B8A" w:rsidP="00B70B8A">
            <w:pPr>
              <w:jc w:val="center"/>
              <w:rPr>
                <w:bCs/>
                <w:sz w:val="18"/>
                <w:szCs w:val="18"/>
              </w:rPr>
            </w:pPr>
            <w:r w:rsidRPr="00B81E87">
              <w:rPr>
                <w:bCs/>
                <w:sz w:val="18"/>
                <w:szCs w:val="18"/>
              </w:rPr>
              <w:t>G. TUĞAN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44D9FDB" w14:textId="776B8C84" w:rsidR="00B70B8A" w:rsidRPr="00F67162" w:rsidRDefault="00C320AB" w:rsidP="00B70B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.0</w:t>
            </w:r>
            <w:r w:rsidR="007C3CC5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.2025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0FA8C5F" w14:textId="0106CCCD" w:rsidR="00B70B8A" w:rsidRPr="00F67162" w:rsidRDefault="0037753D" w:rsidP="00B70B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00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6E7DCFE" w14:textId="331D5FA1" w:rsidR="00B70B8A" w:rsidRPr="00F67162" w:rsidRDefault="00C052CF" w:rsidP="00B70B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8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815FD3A" w14:textId="3C97F455" w:rsidR="00B70B8A" w:rsidRPr="00F67162" w:rsidRDefault="00BB7520" w:rsidP="00B70B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B70B8A" w:rsidRPr="00F67162" w14:paraId="470EEBB9" w14:textId="7E0E0AAB" w:rsidTr="00637217">
        <w:trPr>
          <w:cantSplit/>
          <w:trHeight w:hRule="exact" w:val="275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717759DA" w14:textId="77777777" w:rsidR="00B70B8A" w:rsidRPr="00F67162" w:rsidRDefault="00B70B8A" w:rsidP="00B70B8A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ABEFCA8" w14:textId="0E940231" w:rsidR="00B70B8A" w:rsidRPr="00026C27" w:rsidRDefault="00B70B8A" w:rsidP="00B70B8A">
            <w:pPr>
              <w:rPr>
                <w:sz w:val="18"/>
                <w:szCs w:val="18"/>
              </w:rPr>
            </w:pPr>
            <w:r w:rsidRPr="00026C27">
              <w:rPr>
                <w:sz w:val="18"/>
                <w:szCs w:val="18"/>
              </w:rPr>
              <w:t>IDE 2010 19. YÜZYIL İNGİLİZ ROM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BEF6144" w14:textId="5F24DB61" w:rsidR="00B70B8A" w:rsidRPr="00B81E87" w:rsidRDefault="00B70B8A" w:rsidP="00B70B8A">
            <w:pPr>
              <w:jc w:val="center"/>
              <w:rPr>
                <w:bCs/>
                <w:sz w:val="18"/>
                <w:szCs w:val="18"/>
              </w:rPr>
            </w:pPr>
            <w:r w:rsidRPr="00B81E87">
              <w:rPr>
                <w:bCs/>
                <w:sz w:val="18"/>
                <w:szCs w:val="18"/>
              </w:rPr>
              <w:t>F. ÖZTÜRK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9735C4D" w14:textId="6FA6B93A" w:rsidR="00B70B8A" w:rsidRPr="00F67162" w:rsidRDefault="00C320AB" w:rsidP="00B70B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.0</w:t>
            </w:r>
            <w:r w:rsidR="007C3CC5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.2025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9A8AD59" w14:textId="0F0F53DD" w:rsidR="00B70B8A" w:rsidRPr="00F67162" w:rsidRDefault="00C320AB" w:rsidP="00B70B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15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5DB8F5" w14:textId="2801C3BD" w:rsidR="00B70B8A" w:rsidRPr="00F67162" w:rsidRDefault="00C052CF" w:rsidP="00B70B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8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BBC3090" w14:textId="754A5B9C" w:rsidR="00B70B8A" w:rsidRPr="00F67162" w:rsidRDefault="00BB7520" w:rsidP="00B70B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B70B8A" w:rsidRPr="00F67162" w14:paraId="34BFB0D8" w14:textId="7D9FFA9F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2276017C" w14:textId="77777777" w:rsidR="00B70B8A" w:rsidRPr="00F67162" w:rsidRDefault="00B70B8A" w:rsidP="00B70B8A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423AD64" w14:textId="24010051" w:rsidR="00B70B8A" w:rsidRPr="00026C27" w:rsidRDefault="00B70B8A" w:rsidP="00B70B8A">
            <w:pPr>
              <w:rPr>
                <w:sz w:val="18"/>
                <w:szCs w:val="18"/>
              </w:rPr>
            </w:pPr>
            <w:r w:rsidRPr="00026C27">
              <w:rPr>
                <w:sz w:val="18"/>
                <w:szCs w:val="18"/>
              </w:rPr>
              <w:t>IDE 2012 RÖNESANS İNG. EDB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7BFA9C7" w14:textId="5575E25D" w:rsidR="00B70B8A" w:rsidRPr="00B81E87" w:rsidRDefault="00B70B8A" w:rsidP="00B70B8A">
            <w:pPr>
              <w:jc w:val="center"/>
              <w:rPr>
                <w:bCs/>
                <w:sz w:val="18"/>
                <w:szCs w:val="18"/>
              </w:rPr>
            </w:pPr>
            <w:r w:rsidRPr="00B81E87">
              <w:rPr>
                <w:bCs/>
                <w:sz w:val="18"/>
                <w:szCs w:val="18"/>
              </w:rPr>
              <w:t>G. TUGAN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EE0DF9A" w14:textId="6F48395E" w:rsidR="00B70B8A" w:rsidRPr="00F67162" w:rsidRDefault="00EE71C7" w:rsidP="00B70B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.0</w:t>
            </w:r>
            <w:r w:rsidR="007C3CC5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.2025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3EF0C81" w14:textId="15607B31" w:rsidR="00B70B8A" w:rsidRPr="00F67162" w:rsidRDefault="0037753D" w:rsidP="00B70B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0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471A767" w14:textId="195FD5B6" w:rsidR="00B70B8A" w:rsidRPr="00F67162" w:rsidRDefault="007C3CC5" w:rsidP="00B70B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8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D5E9EC4" w14:textId="40A95E6B" w:rsidR="00B70B8A" w:rsidRPr="00F67162" w:rsidRDefault="00BB7520" w:rsidP="00B70B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B70B8A" w:rsidRPr="00F67162" w14:paraId="19464C56" w14:textId="31FDD2E5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8F00B3D" w14:textId="77777777" w:rsidR="00B70B8A" w:rsidRPr="00F67162" w:rsidRDefault="00B70B8A" w:rsidP="00B70B8A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BEBE28C" w14:textId="586EF12A" w:rsidR="00B70B8A" w:rsidRPr="00026C27" w:rsidRDefault="00B70B8A" w:rsidP="00B70B8A">
            <w:pPr>
              <w:rPr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35F0853" w14:textId="1EA26E52" w:rsidR="00B70B8A" w:rsidRPr="00B81E87" w:rsidRDefault="00B70B8A" w:rsidP="00B70B8A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FCF2E8B" w14:textId="7C8B27C7" w:rsidR="00B70B8A" w:rsidRPr="00F67162" w:rsidRDefault="00B70B8A" w:rsidP="00B70B8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A3974E5" w14:textId="7137963A" w:rsidR="00B70B8A" w:rsidRPr="00F67162" w:rsidRDefault="00B70B8A" w:rsidP="00B70B8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6E82C11" w14:textId="17E6181C" w:rsidR="00B70B8A" w:rsidRPr="00F67162" w:rsidRDefault="00B70B8A" w:rsidP="00B70B8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90613F" w14:textId="2C10B46A" w:rsidR="00B70B8A" w:rsidRPr="00F67162" w:rsidRDefault="00B70B8A" w:rsidP="00B70B8A">
            <w:pPr>
              <w:jc w:val="center"/>
              <w:rPr>
                <w:sz w:val="18"/>
                <w:szCs w:val="18"/>
              </w:rPr>
            </w:pPr>
          </w:p>
        </w:tc>
      </w:tr>
      <w:tr w:rsidR="00B70B8A" w:rsidRPr="00F67162" w14:paraId="64243A77" w14:textId="4AEFA7B8" w:rsidTr="001E714B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8EB3C3C" w14:textId="77777777" w:rsidR="00B70B8A" w:rsidRPr="00F67162" w:rsidRDefault="00B70B8A" w:rsidP="00B70B8A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3729E18" w14:textId="7E5FD522" w:rsidR="00B70B8A" w:rsidRPr="00026C27" w:rsidRDefault="00B70B8A" w:rsidP="00B70B8A">
            <w:pPr>
              <w:rPr>
                <w:sz w:val="18"/>
                <w:szCs w:val="18"/>
              </w:rPr>
            </w:pPr>
            <w:r w:rsidRPr="00026C27">
              <w:rPr>
                <w:sz w:val="18"/>
                <w:szCs w:val="18"/>
              </w:rPr>
              <w:t xml:space="preserve">AİT210 ATATÜRK İLK VE İNK. TAR. 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F27BF75" w14:textId="64F7DED0" w:rsidR="00B70B8A" w:rsidRPr="00B81E87" w:rsidRDefault="00B70B8A" w:rsidP="00B70B8A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2E8C2F2" w14:textId="68AA33E4" w:rsidR="00B70B8A" w:rsidRPr="00F67162" w:rsidRDefault="00705CAE" w:rsidP="00B70B8A">
            <w:pPr>
              <w:ind w:right="27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3.06.2025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68B96C7" w14:textId="30BDB736" w:rsidR="00B70B8A" w:rsidRPr="00F67162" w:rsidRDefault="00705CAE" w:rsidP="00B70B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30-12.00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5A37654" w14:textId="0FD27A47" w:rsidR="00B70B8A" w:rsidRPr="00F67162" w:rsidRDefault="003A5A6F" w:rsidP="00B70B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8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6702252B" w14:textId="04586819" w:rsidR="00B70B8A" w:rsidRPr="00F67162" w:rsidRDefault="005F7AE2" w:rsidP="00B70B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V</w:t>
            </w:r>
          </w:p>
        </w:tc>
      </w:tr>
      <w:tr w:rsidR="00B70B8A" w:rsidRPr="00F67162" w14:paraId="3073D611" w14:textId="77777777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46928B61" w14:textId="77777777" w:rsidR="00B70B8A" w:rsidRPr="00F67162" w:rsidRDefault="00B70B8A" w:rsidP="00B70B8A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EF9D3C3" w14:textId="3D8069BF" w:rsidR="00B70B8A" w:rsidRPr="00026C27" w:rsidRDefault="00B70B8A" w:rsidP="00B70B8A">
            <w:pPr>
              <w:rPr>
                <w:sz w:val="18"/>
                <w:szCs w:val="18"/>
              </w:rPr>
            </w:pPr>
            <w:r w:rsidRPr="00026C27">
              <w:rPr>
                <w:sz w:val="18"/>
                <w:szCs w:val="18"/>
              </w:rPr>
              <w:t>PFES202 SINIF YÖNETİMİ</w:t>
            </w:r>
            <w:r w:rsidRPr="00026C27">
              <w:rPr>
                <w:b/>
                <w:bCs/>
                <w:sz w:val="18"/>
                <w:szCs w:val="18"/>
              </w:rPr>
              <w:t>*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13DE3A3" w14:textId="6254715D" w:rsidR="00B70B8A" w:rsidRPr="00B81E87" w:rsidRDefault="00B70B8A" w:rsidP="00B70B8A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E52D189" w14:textId="5968C791" w:rsidR="00B70B8A" w:rsidRPr="00F67162" w:rsidRDefault="00B70B8A" w:rsidP="00B70B8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A3D4F22" w14:textId="4B355E20" w:rsidR="00B70B8A" w:rsidRPr="00F67162" w:rsidRDefault="00B70B8A" w:rsidP="00B70B8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D11A76F" w14:textId="54794413" w:rsidR="00B70B8A" w:rsidRPr="00F67162" w:rsidRDefault="00B70B8A" w:rsidP="00B70B8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9515698" w14:textId="0C37D1D3" w:rsidR="00B70B8A" w:rsidRPr="00F67162" w:rsidRDefault="00B70B8A" w:rsidP="00B70B8A">
            <w:pPr>
              <w:jc w:val="center"/>
              <w:rPr>
                <w:sz w:val="18"/>
                <w:szCs w:val="18"/>
              </w:rPr>
            </w:pPr>
          </w:p>
        </w:tc>
      </w:tr>
      <w:tr w:rsidR="00B70B8A" w:rsidRPr="00F67162" w14:paraId="6952AA24" w14:textId="5858CEF7" w:rsidTr="00637217">
        <w:trPr>
          <w:cantSplit/>
          <w:trHeight w:hRule="exact" w:val="328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5CE3CFE7" w14:textId="77777777" w:rsidR="00B70B8A" w:rsidRPr="00F67162" w:rsidRDefault="00B70B8A" w:rsidP="00B70B8A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AABC79B" w14:textId="73B0FD19" w:rsidR="00B70B8A" w:rsidRPr="00026C27" w:rsidRDefault="00B70B8A" w:rsidP="00B70B8A">
            <w:pPr>
              <w:rPr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B15545C" w14:textId="007DC310" w:rsidR="00B70B8A" w:rsidRPr="00B81E87" w:rsidRDefault="00B70B8A" w:rsidP="00B70B8A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C52191A" w14:textId="42738CAA" w:rsidR="00B70B8A" w:rsidRPr="00F67162" w:rsidRDefault="00B70B8A" w:rsidP="00B70B8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499BF75" w14:textId="0FC2E262" w:rsidR="00B70B8A" w:rsidRPr="00F67162" w:rsidRDefault="00B70B8A" w:rsidP="00B70B8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17BD311" w14:textId="21CEA5FF" w:rsidR="00B70B8A" w:rsidRPr="00F67162" w:rsidRDefault="00B70B8A" w:rsidP="00B70B8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208CC98" w14:textId="23BCECA1" w:rsidR="00B70B8A" w:rsidRPr="00F67162" w:rsidRDefault="00B70B8A" w:rsidP="00B70B8A">
            <w:pPr>
              <w:jc w:val="center"/>
              <w:rPr>
                <w:sz w:val="18"/>
                <w:szCs w:val="18"/>
              </w:rPr>
            </w:pPr>
          </w:p>
        </w:tc>
      </w:tr>
      <w:tr w:rsidR="00B70B8A" w:rsidRPr="00F67162" w14:paraId="1C79BA76" w14:textId="069DCE85" w:rsidTr="00CA60A7">
        <w:trPr>
          <w:cantSplit/>
          <w:trHeight w:hRule="exact" w:val="640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3562197" w14:textId="77777777" w:rsidR="00B70B8A" w:rsidRPr="00F67162" w:rsidRDefault="00B70B8A" w:rsidP="00B70B8A">
            <w:pPr>
              <w:rPr>
                <w:b/>
                <w:sz w:val="18"/>
                <w:szCs w:val="18"/>
              </w:rPr>
            </w:pPr>
          </w:p>
          <w:p w14:paraId="3A5350A8" w14:textId="77777777" w:rsidR="00B70B8A" w:rsidRPr="00F67162" w:rsidRDefault="00B70B8A" w:rsidP="00B70B8A">
            <w:pPr>
              <w:rPr>
                <w:b/>
                <w:sz w:val="18"/>
                <w:szCs w:val="18"/>
              </w:rPr>
            </w:pPr>
          </w:p>
          <w:p w14:paraId="294A1CB7" w14:textId="77777777" w:rsidR="00B70B8A" w:rsidRPr="00F67162" w:rsidRDefault="00B70B8A" w:rsidP="00B70B8A">
            <w:pPr>
              <w:rPr>
                <w:b/>
                <w:sz w:val="18"/>
                <w:szCs w:val="18"/>
              </w:rPr>
            </w:pPr>
          </w:p>
          <w:p w14:paraId="1B3C7099" w14:textId="77777777" w:rsidR="00B70B8A" w:rsidRPr="00F67162" w:rsidRDefault="00B70B8A" w:rsidP="00B70B8A">
            <w:pPr>
              <w:rPr>
                <w:b/>
                <w:bCs/>
                <w:sz w:val="18"/>
                <w:szCs w:val="18"/>
              </w:rPr>
            </w:pPr>
            <w:r w:rsidRPr="00F67162">
              <w:rPr>
                <w:b/>
                <w:bCs/>
                <w:sz w:val="18"/>
                <w:szCs w:val="18"/>
              </w:rPr>
              <w:t>3.</w:t>
            </w:r>
          </w:p>
          <w:p w14:paraId="78B8686F" w14:textId="77777777" w:rsidR="00B70B8A" w:rsidRPr="00F67162" w:rsidRDefault="00B70B8A" w:rsidP="00B70B8A">
            <w:pPr>
              <w:rPr>
                <w:b/>
                <w:sz w:val="18"/>
                <w:szCs w:val="18"/>
              </w:rPr>
            </w:pPr>
          </w:p>
          <w:p w14:paraId="558B55C5" w14:textId="77777777" w:rsidR="00B70B8A" w:rsidRPr="00F67162" w:rsidRDefault="00B70B8A" w:rsidP="00B70B8A">
            <w:pPr>
              <w:rPr>
                <w:b/>
                <w:sz w:val="18"/>
                <w:szCs w:val="18"/>
              </w:rPr>
            </w:pPr>
            <w:r w:rsidRPr="00F67162">
              <w:rPr>
                <w:b/>
                <w:sz w:val="18"/>
                <w:szCs w:val="18"/>
              </w:rPr>
              <w:t>S</w:t>
            </w:r>
          </w:p>
          <w:p w14:paraId="5D6652B0" w14:textId="77777777" w:rsidR="00B70B8A" w:rsidRPr="00F67162" w:rsidRDefault="00B70B8A" w:rsidP="00B70B8A">
            <w:pPr>
              <w:rPr>
                <w:b/>
                <w:sz w:val="18"/>
                <w:szCs w:val="18"/>
              </w:rPr>
            </w:pPr>
            <w:r w:rsidRPr="00F67162">
              <w:rPr>
                <w:b/>
                <w:sz w:val="18"/>
                <w:szCs w:val="18"/>
              </w:rPr>
              <w:t>I</w:t>
            </w:r>
            <w:r w:rsidRPr="00F67162">
              <w:rPr>
                <w:b/>
                <w:sz w:val="18"/>
                <w:szCs w:val="18"/>
              </w:rPr>
              <w:br/>
              <w:t>N</w:t>
            </w:r>
            <w:r w:rsidRPr="00F67162">
              <w:rPr>
                <w:b/>
                <w:sz w:val="18"/>
                <w:szCs w:val="18"/>
              </w:rPr>
              <w:br/>
              <w:t>I</w:t>
            </w:r>
            <w:r w:rsidRPr="00F67162">
              <w:rPr>
                <w:b/>
                <w:sz w:val="18"/>
                <w:szCs w:val="18"/>
              </w:rPr>
              <w:br/>
              <w:t>F</w:t>
            </w: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7F07E6" w14:textId="77777777" w:rsidR="00B70B8A" w:rsidRPr="00026C27" w:rsidRDefault="00B70B8A" w:rsidP="00B70B8A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026C27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5ED3DA" w14:textId="615856C6" w:rsidR="00B70B8A" w:rsidRPr="00B81E87" w:rsidRDefault="00B70B8A" w:rsidP="00B70B8A">
            <w:pPr>
              <w:ind w:right="-70"/>
              <w:jc w:val="center"/>
              <w:rPr>
                <w:b/>
                <w:bCs/>
                <w:sz w:val="18"/>
                <w:szCs w:val="18"/>
              </w:rPr>
            </w:pPr>
            <w:r w:rsidRPr="00B81E87">
              <w:rPr>
                <w:b/>
                <w:bCs/>
                <w:sz w:val="18"/>
                <w:szCs w:val="18"/>
              </w:rPr>
              <w:t>DERS SORUMLUSU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25F22F1C" w14:textId="508F7819" w:rsidR="00B70B8A" w:rsidRPr="00F67162" w:rsidRDefault="00B70B8A" w:rsidP="00B70B8A">
            <w:pPr>
              <w:pStyle w:val="Heading1"/>
              <w:rPr>
                <w:sz w:val="18"/>
                <w:szCs w:val="18"/>
              </w:rPr>
            </w:pPr>
            <w:r w:rsidRPr="00F67162">
              <w:rPr>
                <w:sz w:val="18"/>
                <w:szCs w:val="18"/>
              </w:rPr>
              <w:t>SINAV TARİH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70601A3" w14:textId="1D43858B" w:rsidR="00B70B8A" w:rsidRPr="00F67162" w:rsidRDefault="00B70B8A" w:rsidP="00B70B8A">
            <w:pPr>
              <w:jc w:val="center"/>
              <w:rPr>
                <w:b/>
                <w:bCs/>
                <w:sz w:val="18"/>
                <w:szCs w:val="18"/>
              </w:rPr>
            </w:pPr>
            <w:r w:rsidRPr="00F67162">
              <w:rPr>
                <w:b/>
                <w:bCs/>
                <w:sz w:val="18"/>
                <w:szCs w:val="18"/>
              </w:rPr>
              <w:t xml:space="preserve">SINAV SAATİ 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66F2105A" w14:textId="2F8B39AD" w:rsidR="00B70B8A" w:rsidRPr="00F67162" w:rsidRDefault="00B70B8A" w:rsidP="00B70B8A">
            <w:pPr>
              <w:jc w:val="center"/>
              <w:rPr>
                <w:b/>
                <w:bCs/>
                <w:sz w:val="18"/>
                <w:szCs w:val="18"/>
              </w:rPr>
            </w:pPr>
            <w:r w:rsidRPr="00F67162"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6F087BFC" w14:textId="3C8711E4" w:rsidR="00B70B8A" w:rsidRPr="00F67162" w:rsidRDefault="00B70B8A" w:rsidP="00B70B8A">
            <w:pPr>
              <w:jc w:val="center"/>
              <w:rPr>
                <w:b/>
                <w:bCs/>
                <w:sz w:val="18"/>
                <w:szCs w:val="18"/>
              </w:rPr>
            </w:pPr>
            <w:r w:rsidRPr="00F67162">
              <w:rPr>
                <w:b/>
                <w:bCs/>
                <w:sz w:val="18"/>
                <w:szCs w:val="18"/>
              </w:rPr>
              <w:t>GÖZETMENLER</w:t>
            </w:r>
          </w:p>
        </w:tc>
      </w:tr>
      <w:tr w:rsidR="00463D54" w:rsidRPr="00F67162" w14:paraId="5BC845AF" w14:textId="3389712D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4F2F818" w14:textId="77777777" w:rsidR="00463D54" w:rsidRPr="00F67162" w:rsidRDefault="00463D54" w:rsidP="00463D5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245F2C" w14:textId="2F669FE5" w:rsidR="00463D54" w:rsidRPr="00026C27" w:rsidRDefault="00463D54" w:rsidP="00463D54">
            <w:pPr>
              <w:rPr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6640C81" w14:textId="67EAA270" w:rsidR="00463D54" w:rsidRPr="00B81E87" w:rsidRDefault="00463D54" w:rsidP="00463D54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7406B88" w14:textId="64FADE42" w:rsidR="00463D54" w:rsidRPr="00F67162" w:rsidRDefault="00463D54" w:rsidP="00463D5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24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D6A22DD" w14:textId="7FE73C22" w:rsidR="00463D54" w:rsidRPr="00F67162" w:rsidRDefault="00463D54" w:rsidP="00463D5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8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A827755" w14:textId="03C03613" w:rsidR="00463D54" w:rsidRPr="00F67162" w:rsidRDefault="00463D54" w:rsidP="00463D5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01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AC7A44A" w14:textId="41D0D676" w:rsidR="00463D54" w:rsidRPr="00F67162" w:rsidRDefault="00463D54" w:rsidP="00463D54">
            <w:pPr>
              <w:jc w:val="center"/>
              <w:rPr>
                <w:sz w:val="18"/>
                <w:szCs w:val="18"/>
              </w:rPr>
            </w:pPr>
          </w:p>
        </w:tc>
      </w:tr>
      <w:tr w:rsidR="00463D54" w:rsidRPr="00F67162" w14:paraId="404873BB" w14:textId="17F675AA" w:rsidTr="00637217">
        <w:trPr>
          <w:cantSplit/>
          <w:trHeight w:hRule="exact" w:val="32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D263CC4" w14:textId="77777777" w:rsidR="00463D54" w:rsidRPr="00F67162" w:rsidRDefault="00463D54" w:rsidP="00463D5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F5FE26" w14:textId="14C83A44" w:rsidR="00463D54" w:rsidRPr="00026C27" w:rsidRDefault="00463D54" w:rsidP="00463D54">
            <w:pPr>
              <w:rPr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E23D491" w14:textId="0F10DBAD" w:rsidR="00463D54" w:rsidRPr="00B81E87" w:rsidRDefault="00463D54" w:rsidP="00463D54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2F9E9392" w14:textId="5DA403F3" w:rsidR="00463D54" w:rsidRPr="00F67162" w:rsidRDefault="00463D54" w:rsidP="00463D54">
            <w:pPr>
              <w:pStyle w:val="Heading1"/>
              <w:rPr>
                <w:b w:val="0"/>
                <w:bCs w:val="0"/>
                <w:sz w:val="18"/>
                <w:szCs w:val="18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901A28" w14:textId="2BBF1C0E" w:rsidR="00463D54" w:rsidRPr="00F67162" w:rsidRDefault="00463D54" w:rsidP="00463D5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B304F72" w14:textId="6AFA9F53" w:rsidR="00463D54" w:rsidRPr="00F67162" w:rsidRDefault="00463D54" w:rsidP="00463D5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50CB8DF" w14:textId="1CCFCD10" w:rsidR="00463D54" w:rsidRPr="00F67162" w:rsidRDefault="00463D54" w:rsidP="00463D54">
            <w:pPr>
              <w:jc w:val="center"/>
              <w:rPr>
                <w:sz w:val="18"/>
                <w:szCs w:val="18"/>
              </w:rPr>
            </w:pPr>
          </w:p>
        </w:tc>
      </w:tr>
      <w:tr w:rsidR="00463D54" w:rsidRPr="00F67162" w14:paraId="33CF13B1" w14:textId="341D331B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368CA8DF" w14:textId="77777777" w:rsidR="00463D54" w:rsidRPr="00F67162" w:rsidRDefault="00463D54" w:rsidP="00463D5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D3747FB" w14:textId="44076014" w:rsidR="00463D54" w:rsidRPr="00026C27" w:rsidRDefault="00463D54" w:rsidP="00463D54">
            <w:pPr>
              <w:rPr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CD14146" w14:textId="607001F1" w:rsidR="00463D54" w:rsidRPr="00B81E87" w:rsidRDefault="00463D54" w:rsidP="00463D54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2C1F325" w14:textId="0263ADEA" w:rsidR="00463D54" w:rsidRPr="00F67162" w:rsidRDefault="00463D54" w:rsidP="00463D5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99AEAE" w14:textId="33E8BB3C" w:rsidR="00463D54" w:rsidRPr="00F67162" w:rsidRDefault="00463D54" w:rsidP="00463D5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C3E1784" w14:textId="7668F76B" w:rsidR="00463D54" w:rsidRPr="00F67162" w:rsidRDefault="00463D54" w:rsidP="00463D5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F3E6275" w14:textId="072D7833" w:rsidR="00463D54" w:rsidRPr="00F67162" w:rsidRDefault="00463D54" w:rsidP="00463D54">
            <w:pPr>
              <w:jc w:val="center"/>
              <w:rPr>
                <w:sz w:val="18"/>
                <w:szCs w:val="18"/>
              </w:rPr>
            </w:pPr>
          </w:p>
        </w:tc>
      </w:tr>
      <w:tr w:rsidR="00463D54" w:rsidRPr="00F67162" w14:paraId="09AB24DB" w14:textId="7753FF90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A3335E8" w14:textId="77777777" w:rsidR="00463D54" w:rsidRPr="00F67162" w:rsidRDefault="00463D54" w:rsidP="00463D5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A7DF80" w14:textId="46682A55" w:rsidR="00463D54" w:rsidRPr="00026C27" w:rsidRDefault="00463D54" w:rsidP="00463D54">
            <w:pPr>
              <w:rPr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835D94A" w14:textId="69FDBDD3" w:rsidR="00463D54" w:rsidRPr="00B81E87" w:rsidRDefault="00463D54" w:rsidP="00463D54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14DDB0AC" w14:textId="45824B2A" w:rsidR="00463D54" w:rsidRPr="00F67162" w:rsidRDefault="00463D54" w:rsidP="00463D54">
            <w:pPr>
              <w:pStyle w:val="Heading1"/>
              <w:rPr>
                <w:b w:val="0"/>
                <w:bCs w:val="0"/>
                <w:sz w:val="18"/>
                <w:szCs w:val="18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7CF6039" w14:textId="120784E7" w:rsidR="00463D54" w:rsidRPr="00F67162" w:rsidRDefault="00463D54" w:rsidP="00463D5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6E3D4BF" w14:textId="0539B5FE" w:rsidR="00463D54" w:rsidRPr="00F67162" w:rsidRDefault="00463D54" w:rsidP="00463D5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C802814" w14:textId="6590F5FC" w:rsidR="00463D54" w:rsidRPr="00F67162" w:rsidRDefault="00463D54" w:rsidP="00463D54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</w:tr>
      <w:tr w:rsidR="00463D54" w:rsidRPr="00F67162" w14:paraId="12B0F8A9" w14:textId="0B8E6F58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5B1973D" w14:textId="77777777" w:rsidR="00463D54" w:rsidRPr="00F67162" w:rsidRDefault="00463D54" w:rsidP="00463D5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03C30D" w14:textId="45C7ADE7" w:rsidR="00463D54" w:rsidRPr="00026C27" w:rsidRDefault="00463D54" w:rsidP="00463D54">
            <w:pPr>
              <w:rPr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05E6C90" w14:textId="252CE130" w:rsidR="00463D54" w:rsidRPr="00B81E87" w:rsidRDefault="00463D54" w:rsidP="00463D54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7177BBE8" w14:textId="1F1B6092" w:rsidR="00463D54" w:rsidRPr="00F67162" w:rsidRDefault="00463D54" w:rsidP="00463D5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970AD31" w14:textId="64229E2F" w:rsidR="00463D54" w:rsidRPr="00F67162" w:rsidRDefault="00463D54" w:rsidP="00463D5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39CCFA3" w14:textId="00E173C3" w:rsidR="00463D54" w:rsidRPr="00F67162" w:rsidRDefault="00463D54" w:rsidP="00463D5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25241FB" w14:textId="328A5B68" w:rsidR="00463D54" w:rsidRPr="00F67162" w:rsidRDefault="00463D54" w:rsidP="00463D54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</w:tr>
      <w:tr w:rsidR="00463D54" w:rsidRPr="00F67162" w14:paraId="2B822D58" w14:textId="58BA312B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A40264A" w14:textId="77777777" w:rsidR="00463D54" w:rsidRPr="00F67162" w:rsidRDefault="00463D54" w:rsidP="00463D5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A09B5E1" w14:textId="4E395386" w:rsidR="00463D54" w:rsidRPr="00026C27" w:rsidRDefault="00463D54" w:rsidP="00463D54">
            <w:pPr>
              <w:rPr>
                <w:sz w:val="18"/>
                <w:szCs w:val="18"/>
              </w:rPr>
            </w:pPr>
            <w:r w:rsidRPr="00026C27">
              <w:rPr>
                <w:sz w:val="18"/>
                <w:szCs w:val="18"/>
              </w:rPr>
              <w:t>IDE 3012 ROMANTİK ŞİİR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1936023" w14:textId="08460AE2" w:rsidR="00463D54" w:rsidRPr="00B81E87" w:rsidRDefault="00463D54" w:rsidP="00463D54">
            <w:pPr>
              <w:jc w:val="center"/>
              <w:rPr>
                <w:bCs/>
                <w:sz w:val="18"/>
                <w:szCs w:val="18"/>
              </w:rPr>
            </w:pPr>
            <w:r w:rsidRPr="00B81E87">
              <w:rPr>
                <w:bCs/>
                <w:sz w:val="18"/>
                <w:szCs w:val="18"/>
              </w:rPr>
              <w:t>G. TUGA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DDC1207" w14:textId="2FA088A8" w:rsidR="00463D54" w:rsidRPr="00F67162" w:rsidRDefault="00040D68" w:rsidP="00463D54">
            <w:pPr>
              <w:pStyle w:val="Heading1"/>
              <w:rPr>
                <w:b w:val="0"/>
                <w:bCs w:val="0"/>
                <w:sz w:val="18"/>
                <w:szCs w:val="18"/>
              </w:rPr>
            </w:pPr>
            <w:r>
              <w:rPr>
                <w:b w:val="0"/>
                <w:bCs w:val="0"/>
                <w:sz w:val="18"/>
                <w:szCs w:val="18"/>
              </w:rPr>
              <w:t>27.0</w:t>
            </w:r>
            <w:r w:rsidR="007C3CC5">
              <w:rPr>
                <w:b w:val="0"/>
                <w:bCs w:val="0"/>
                <w:sz w:val="18"/>
                <w:szCs w:val="18"/>
              </w:rPr>
              <w:t>5</w:t>
            </w:r>
            <w:r>
              <w:rPr>
                <w:b w:val="0"/>
                <w:bCs w:val="0"/>
                <w:sz w:val="18"/>
                <w:szCs w:val="18"/>
              </w:rPr>
              <w:t>.2025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AC854A" w14:textId="5F5F4D3A" w:rsidR="00463D54" w:rsidRPr="00F67162" w:rsidRDefault="0037753D" w:rsidP="00463D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E4E6326" w14:textId="3F8C874F" w:rsidR="00463D54" w:rsidRPr="00F67162" w:rsidRDefault="007C3CC5" w:rsidP="00463D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7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9FD298A" w14:textId="0A9B3F84" w:rsidR="00463D54" w:rsidRPr="00F67162" w:rsidRDefault="00BB7520" w:rsidP="00463D54">
            <w:pPr>
              <w:pStyle w:val="NoSpac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463D54" w:rsidRPr="00F67162" w14:paraId="0C029974" w14:textId="002F9B0F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3C124B0E" w14:textId="77777777" w:rsidR="00463D54" w:rsidRPr="00F67162" w:rsidRDefault="00463D54" w:rsidP="00463D5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4D639DF" w14:textId="4DB49E1B" w:rsidR="00463D54" w:rsidRPr="00026C27" w:rsidRDefault="00463D54" w:rsidP="00463D54">
            <w:pPr>
              <w:rPr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976D510" w14:textId="18674AFE" w:rsidR="00463D54" w:rsidRPr="00B81E87" w:rsidRDefault="00463D54" w:rsidP="00463D54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ED8915D" w14:textId="0C68594F" w:rsidR="00463D54" w:rsidRPr="00F67162" w:rsidRDefault="00463D54" w:rsidP="00463D5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4D92BA" w14:textId="15056E62" w:rsidR="00463D54" w:rsidRPr="00F67162" w:rsidRDefault="00463D54" w:rsidP="00463D5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D48961A" w14:textId="00C4B2A1" w:rsidR="00463D54" w:rsidRPr="00F67162" w:rsidRDefault="00463D54" w:rsidP="00463D5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D5C2EBE" w14:textId="2988D0F3" w:rsidR="00463D54" w:rsidRPr="00F67162" w:rsidRDefault="00463D54" w:rsidP="00463D54">
            <w:pPr>
              <w:jc w:val="center"/>
              <w:rPr>
                <w:sz w:val="18"/>
                <w:szCs w:val="18"/>
              </w:rPr>
            </w:pPr>
          </w:p>
        </w:tc>
      </w:tr>
      <w:tr w:rsidR="00463D54" w:rsidRPr="00F67162" w14:paraId="0D967254" w14:textId="77777777" w:rsidTr="005F64B4">
        <w:trPr>
          <w:cantSplit/>
          <w:trHeight w:hRule="exact" w:val="502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15D8DE1D" w14:textId="77777777" w:rsidR="00463D54" w:rsidRPr="00F67162" w:rsidRDefault="00463D54" w:rsidP="00463D5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BCDBD8D" w14:textId="64A61268" w:rsidR="00463D54" w:rsidRPr="00026C27" w:rsidRDefault="00463D54" w:rsidP="00463D54">
            <w:pPr>
              <w:rPr>
                <w:sz w:val="18"/>
                <w:szCs w:val="18"/>
              </w:rPr>
            </w:pPr>
            <w:r w:rsidRPr="00026C27">
              <w:rPr>
                <w:sz w:val="18"/>
                <w:szCs w:val="18"/>
              </w:rPr>
              <w:t>PFES302 REHBERLİK VE ÖZEL EĞİTİM</w:t>
            </w:r>
            <w:r w:rsidRPr="00026C27">
              <w:rPr>
                <w:b/>
                <w:bCs/>
                <w:sz w:val="18"/>
                <w:szCs w:val="18"/>
              </w:rPr>
              <w:t xml:space="preserve">*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EED9AD8" w14:textId="6C9F46F0" w:rsidR="00463D54" w:rsidRPr="00B81E87" w:rsidRDefault="00463D54" w:rsidP="00463D54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5C5A3B64" w14:textId="1800B14C" w:rsidR="00463D54" w:rsidRPr="00F67162" w:rsidRDefault="00463D54" w:rsidP="00463D5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CA54CE3" w14:textId="1E6807D1" w:rsidR="00463D54" w:rsidRPr="00F67162" w:rsidRDefault="00463D54" w:rsidP="00463D5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C8366F9" w14:textId="43FEBB66" w:rsidR="00463D54" w:rsidRPr="00F67162" w:rsidRDefault="00463D54" w:rsidP="00463D5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8123560" w14:textId="1A36D10E" w:rsidR="00463D54" w:rsidRPr="00F67162" w:rsidRDefault="00463D54" w:rsidP="00463D54">
            <w:pPr>
              <w:jc w:val="center"/>
              <w:rPr>
                <w:sz w:val="18"/>
                <w:szCs w:val="18"/>
              </w:rPr>
            </w:pPr>
          </w:p>
        </w:tc>
      </w:tr>
      <w:tr w:rsidR="00463D54" w:rsidRPr="00F67162" w14:paraId="2FD56646" w14:textId="77777777" w:rsidTr="005F64B4">
        <w:trPr>
          <w:cantSplit/>
          <w:trHeight w:hRule="exact" w:val="566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52D4BA44" w14:textId="77777777" w:rsidR="00463D54" w:rsidRPr="00F67162" w:rsidRDefault="00463D54" w:rsidP="00463D5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FAAE3A" w14:textId="521D03E2" w:rsidR="00463D54" w:rsidRPr="00026C27" w:rsidRDefault="00463D54" w:rsidP="00463D54">
            <w:pPr>
              <w:rPr>
                <w:sz w:val="18"/>
                <w:szCs w:val="18"/>
              </w:rPr>
            </w:pPr>
            <w:r w:rsidRPr="00026C27">
              <w:rPr>
                <w:sz w:val="18"/>
                <w:szCs w:val="18"/>
              </w:rPr>
              <w:t>PFES304 ÖZEL ÖĞRETİM TEKNOLOJİLERİ</w:t>
            </w:r>
            <w:r w:rsidRPr="00026C27">
              <w:rPr>
                <w:b/>
                <w:bCs/>
                <w:sz w:val="18"/>
                <w:szCs w:val="18"/>
              </w:rPr>
              <w:t>*</w:t>
            </w:r>
            <w:r w:rsidRPr="00026C27">
              <w:rPr>
                <w:sz w:val="18"/>
                <w:szCs w:val="18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CFAB3A6" w14:textId="35715043" w:rsidR="00463D54" w:rsidRPr="00B81E87" w:rsidRDefault="00463D54" w:rsidP="00463D54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78CAB334" w14:textId="3914F6DA" w:rsidR="00463D54" w:rsidRPr="00F67162" w:rsidRDefault="00463D54" w:rsidP="00463D54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349D22C" w14:textId="3FC30EA0" w:rsidR="00463D54" w:rsidRPr="00F67162" w:rsidRDefault="00463D54" w:rsidP="00463D54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2109444" w14:textId="737A8EBE" w:rsidR="00463D54" w:rsidRPr="00F67162" w:rsidRDefault="00463D54" w:rsidP="00463D54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114A39C" w14:textId="6D9E7850" w:rsidR="00463D54" w:rsidRPr="00F67162" w:rsidRDefault="00463D54" w:rsidP="00463D54">
            <w:pPr>
              <w:jc w:val="center"/>
              <w:rPr>
                <w:sz w:val="18"/>
                <w:szCs w:val="18"/>
              </w:rPr>
            </w:pPr>
          </w:p>
        </w:tc>
      </w:tr>
      <w:tr w:rsidR="00463D54" w:rsidRPr="00F67162" w14:paraId="31A8C53B" w14:textId="44AA607E" w:rsidTr="00CA60A7">
        <w:trPr>
          <w:cantSplit/>
          <w:trHeight w:hRule="exact" w:val="434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14:paraId="71F3C0F8" w14:textId="77777777" w:rsidR="00463D54" w:rsidRPr="00F67162" w:rsidRDefault="00463D54" w:rsidP="00463D54">
            <w:pPr>
              <w:rPr>
                <w:b/>
                <w:sz w:val="18"/>
                <w:szCs w:val="18"/>
              </w:rPr>
            </w:pPr>
          </w:p>
          <w:p w14:paraId="2F3EE2E1" w14:textId="77777777" w:rsidR="00463D54" w:rsidRPr="00F67162" w:rsidRDefault="00463D54" w:rsidP="00463D54">
            <w:pPr>
              <w:rPr>
                <w:b/>
                <w:sz w:val="18"/>
                <w:szCs w:val="18"/>
              </w:rPr>
            </w:pPr>
          </w:p>
          <w:p w14:paraId="1A92A416" w14:textId="77777777" w:rsidR="00463D54" w:rsidRPr="00F67162" w:rsidRDefault="00463D54" w:rsidP="00463D54">
            <w:pPr>
              <w:rPr>
                <w:b/>
                <w:bCs/>
                <w:sz w:val="18"/>
                <w:szCs w:val="18"/>
              </w:rPr>
            </w:pPr>
            <w:r w:rsidRPr="00F67162">
              <w:rPr>
                <w:b/>
                <w:bCs/>
                <w:sz w:val="18"/>
                <w:szCs w:val="18"/>
              </w:rPr>
              <w:t>4.</w:t>
            </w:r>
          </w:p>
          <w:p w14:paraId="06ADAB60" w14:textId="77777777" w:rsidR="00463D54" w:rsidRPr="00F67162" w:rsidRDefault="00463D54" w:rsidP="00463D54">
            <w:pPr>
              <w:rPr>
                <w:b/>
                <w:sz w:val="18"/>
                <w:szCs w:val="18"/>
              </w:rPr>
            </w:pPr>
          </w:p>
          <w:p w14:paraId="4F942B03" w14:textId="77777777" w:rsidR="00463D54" w:rsidRPr="00F67162" w:rsidRDefault="00463D54" w:rsidP="00463D54">
            <w:pPr>
              <w:rPr>
                <w:b/>
                <w:sz w:val="18"/>
                <w:szCs w:val="18"/>
              </w:rPr>
            </w:pPr>
            <w:r w:rsidRPr="00F67162">
              <w:rPr>
                <w:b/>
                <w:sz w:val="18"/>
                <w:szCs w:val="18"/>
              </w:rPr>
              <w:t>S</w:t>
            </w:r>
          </w:p>
          <w:p w14:paraId="0242E138" w14:textId="77777777" w:rsidR="00463D54" w:rsidRPr="00F67162" w:rsidRDefault="00463D54" w:rsidP="00463D54">
            <w:pPr>
              <w:rPr>
                <w:b/>
                <w:sz w:val="18"/>
                <w:szCs w:val="18"/>
              </w:rPr>
            </w:pPr>
            <w:r w:rsidRPr="00F67162">
              <w:rPr>
                <w:b/>
                <w:sz w:val="18"/>
                <w:szCs w:val="18"/>
              </w:rPr>
              <w:t>I</w:t>
            </w:r>
            <w:r w:rsidRPr="00F67162">
              <w:rPr>
                <w:b/>
                <w:sz w:val="18"/>
                <w:szCs w:val="18"/>
              </w:rPr>
              <w:br/>
              <w:t>N</w:t>
            </w:r>
            <w:r w:rsidRPr="00F67162">
              <w:rPr>
                <w:b/>
                <w:sz w:val="18"/>
                <w:szCs w:val="18"/>
              </w:rPr>
              <w:br/>
              <w:t>I</w:t>
            </w:r>
            <w:r w:rsidRPr="00F67162">
              <w:rPr>
                <w:b/>
                <w:sz w:val="18"/>
                <w:szCs w:val="18"/>
              </w:rPr>
              <w:br/>
              <w:t>F</w:t>
            </w: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AC6CDA0" w14:textId="77777777" w:rsidR="00463D54" w:rsidRPr="00026C27" w:rsidRDefault="00463D54" w:rsidP="00463D54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026C27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7CB5A62" w14:textId="77777777" w:rsidR="00463D54" w:rsidRPr="00026C27" w:rsidRDefault="00463D54" w:rsidP="00463D54">
            <w:pPr>
              <w:ind w:left="-78" w:right="-70"/>
              <w:jc w:val="center"/>
              <w:rPr>
                <w:b/>
                <w:bCs/>
                <w:sz w:val="18"/>
                <w:szCs w:val="18"/>
              </w:rPr>
            </w:pPr>
            <w:r w:rsidRPr="00026C27">
              <w:rPr>
                <w:b/>
                <w:bCs/>
                <w:sz w:val="18"/>
                <w:szCs w:val="18"/>
              </w:rPr>
              <w:t xml:space="preserve">DERS SORUMLUSU 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F571141" w14:textId="5BA9F531" w:rsidR="00463D54" w:rsidRPr="00F67162" w:rsidRDefault="00463D54" w:rsidP="00463D54">
            <w:pPr>
              <w:pStyle w:val="Heading1"/>
              <w:rPr>
                <w:sz w:val="18"/>
                <w:szCs w:val="18"/>
              </w:rPr>
            </w:pPr>
            <w:r w:rsidRPr="00F67162">
              <w:rPr>
                <w:sz w:val="18"/>
                <w:szCs w:val="18"/>
              </w:rPr>
              <w:t>SINAV TARİH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A3DD888" w14:textId="314F0DFE" w:rsidR="00463D54" w:rsidRPr="00F67162" w:rsidRDefault="00463D54" w:rsidP="00463D54">
            <w:pPr>
              <w:jc w:val="center"/>
              <w:rPr>
                <w:b/>
                <w:bCs/>
                <w:sz w:val="18"/>
                <w:szCs w:val="18"/>
              </w:rPr>
            </w:pPr>
            <w:r w:rsidRPr="00F67162">
              <w:rPr>
                <w:b/>
                <w:bCs/>
                <w:sz w:val="18"/>
                <w:szCs w:val="18"/>
              </w:rPr>
              <w:t xml:space="preserve">SINAV SAATİ 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9F318B2" w14:textId="61CC15A9" w:rsidR="00463D54" w:rsidRPr="00F67162" w:rsidRDefault="00463D54" w:rsidP="00463D54">
            <w:pPr>
              <w:jc w:val="center"/>
              <w:rPr>
                <w:b/>
                <w:bCs/>
                <w:sz w:val="18"/>
                <w:szCs w:val="18"/>
              </w:rPr>
            </w:pPr>
            <w:r w:rsidRPr="00F67162"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74488BB" w14:textId="29324A0F" w:rsidR="00463D54" w:rsidRPr="00F67162" w:rsidRDefault="00463D54" w:rsidP="00463D54">
            <w:pPr>
              <w:jc w:val="center"/>
              <w:rPr>
                <w:b/>
                <w:bCs/>
                <w:sz w:val="18"/>
                <w:szCs w:val="18"/>
              </w:rPr>
            </w:pPr>
            <w:r w:rsidRPr="00F67162">
              <w:rPr>
                <w:b/>
                <w:bCs/>
                <w:sz w:val="18"/>
                <w:szCs w:val="18"/>
              </w:rPr>
              <w:t>GÖZETMENLER</w:t>
            </w:r>
          </w:p>
        </w:tc>
      </w:tr>
      <w:tr w:rsidR="00687159" w:rsidRPr="00F67162" w14:paraId="16852160" w14:textId="7B3E484B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2A32A99" w14:textId="77777777" w:rsidR="00687159" w:rsidRPr="00F67162" w:rsidRDefault="00687159" w:rsidP="0068715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8A5F1F8" w14:textId="313B3FC7" w:rsidR="00687159" w:rsidRPr="00026C27" w:rsidRDefault="00687159" w:rsidP="00687159">
            <w:pPr>
              <w:rPr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1408E62" w14:textId="2522559D" w:rsidR="00687159" w:rsidRPr="00026C27" w:rsidRDefault="00687159" w:rsidP="00687159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4A336E5" w14:textId="54F13BEE" w:rsidR="00687159" w:rsidRPr="00F67162" w:rsidRDefault="00687159" w:rsidP="00687159">
            <w:pPr>
              <w:pStyle w:val="Heading1"/>
              <w:rPr>
                <w:b w:val="0"/>
                <w:bCs w:val="0"/>
                <w:color w:val="000000" w:themeColor="text1"/>
                <w:sz w:val="18"/>
                <w:szCs w:val="18"/>
              </w:rPr>
            </w:pPr>
          </w:p>
        </w:tc>
        <w:tc>
          <w:tcPr>
            <w:tcW w:w="1224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47DBB3E" w14:textId="7399236F" w:rsidR="00687159" w:rsidRPr="00F67162" w:rsidRDefault="00687159" w:rsidP="00687159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38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A8203AB" w14:textId="5B695971" w:rsidR="00687159" w:rsidRPr="00F67162" w:rsidRDefault="00687159" w:rsidP="0068715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01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F6867B3" w14:textId="2A034B37" w:rsidR="00687159" w:rsidRPr="00F67162" w:rsidRDefault="00687159" w:rsidP="00687159">
            <w:pPr>
              <w:jc w:val="center"/>
              <w:rPr>
                <w:sz w:val="18"/>
                <w:szCs w:val="18"/>
              </w:rPr>
            </w:pPr>
          </w:p>
        </w:tc>
      </w:tr>
      <w:tr w:rsidR="00687159" w:rsidRPr="00F67162" w14:paraId="22D35F07" w14:textId="035EFAA6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C5E306D" w14:textId="77777777" w:rsidR="00687159" w:rsidRPr="00F67162" w:rsidRDefault="00687159" w:rsidP="0068715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748331" w14:textId="336A10D0" w:rsidR="00687159" w:rsidRPr="00026C27" w:rsidRDefault="00687159" w:rsidP="00687159">
            <w:pPr>
              <w:rPr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D9AE1D" w14:textId="490A83AB" w:rsidR="00687159" w:rsidRPr="00026C27" w:rsidRDefault="00687159" w:rsidP="00687159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3DF97B08" w14:textId="7697683B" w:rsidR="00687159" w:rsidRPr="00F67162" w:rsidRDefault="00687159" w:rsidP="00687159">
            <w:pPr>
              <w:pStyle w:val="Heading1"/>
              <w:rPr>
                <w:b w:val="0"/>
                <w:bCs w:val="0"/>
                <w:color w:val="000000" w:themeColor="text1"/>
                <w:sz w:val="18"/>
                <w:szCs w:val="18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6F1BC59" w14:textId="145AB326" w:rsidR="00687159" w:rsidRPr="00F67162" w:rsidRDefault="00687159" w:rsidP="00687159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7AC3C31" w14:textId="7E80200E" w:rsidR="00687159" w:rsidRPr="00F67162" w:rsidRDefault="00687159" w:rsidP="0068715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DC263C1" w14:textId="4594F4CC" w:rsidR="00687159" w:rsidRPr="00F67162" w:rsidRDefault="00687159" w:rsidP="00687159">
            <w:pPr>
              <w:jc w:val="center"/>
              <w:rPr>
                <w:sz w:val="18"/>
                <w:szCs w:val="18"/>
              </w:rPr>
            </w:pPr>
          </w:p>
        </w:tc>
      </w:tr>
      <w:tr w:rsidR="005400E2" w:rsidRPr="00F67162" w14:paraId="73B1EC75" w14:textId="5579DED2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21F147F7" w14:textId="77777777" w:rsidR="005400E2" w:rsidRPr="00F67162" w:rsidRDefault="005400E2" w:rsidP="005400E2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0629FF4" w14:textId="7C40B5CC" w:rsidR="005400E2" w:rsidRPr="00026C27" w:rsidRDefault="005400E2" w:rsidP="005400E2">
            <w:pPr>
              <w:rPr>
                <w:sz w:val="18"/>
                <w:szCs w:val="18"/>
              </w:rPr>
            </w:pPr>
            <w:r w:rsidRPr="00026C27">
              <w:rPr>
                <w:sz w:val="18"/>
                <w:szCs w:val="18"/>
              </w:rPr>
              <w:t xml:space="preserve">IDE 4006 POSTMODERN İNG./AMER.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29F2996" w14:textId="598B587B" w:rsidR="005400E2" w:rsidRPr="00026C27" w:rsidRDefault="005400E2" w:rsidP="005400E2">
            <w:pPr>
              <w:jc w:val="center"/>
              <w:rPr>
                <w:bCs/>
                <w:sz w:val="18"/>
                <w:szCs w:val="18"/>
              </w:rPr>
            </w:pPr>
            <w:r w:rsidRPr="00026C27">
              <w:rPr>
                <w:bCs/>
                <w:sz w:val="18"/>
                <w:szCs w:val="18"/>
              </w:rPr>
              <w:t>E. KARATEPE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4F0B2014" w14:textId="1B01F60A" w:rsidR="005400E2" w:rsidRPr="005400E2" w:rsidRDefault="005400E2" w:rsidP="005400E2">
            <w:pPr>
              <w:pStyle w:val="Heading1"/>
              <w:rPr>
                <w:b w:val="0"/>
                <w:bCs w:val="0"/>
                <w:sz w:val="18"/>
                <w:szCs w:val="18"/>
              </w:rPr>
            </w:pPr>
            <w:r w:rsidRPr="005400E2">
              <w:rPr>
                <w:b w:val="0"/>
                <w:bCs w:val="0"/>
                <w:sz w:val="18"/>
                <w:szCs w:val="18"/>
              </w:rPr>
              <w:t>29.05.2025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DA8F21" w14:textId="3BF3B0D8" w:rsidR="005400E2" w:rsidRPr="005400E2" w:rsidRDefault="005400E2" w:rsidP="005400E2">
            <w:pPr>
              <w:jc w:val="center"/>
              <w:rPr>
                <w:sz w:val="18"/>
                <w:szCs w:val="18"/>
              </w:rPr>
            </w:pPr>
            <w:r w:rsidRPr="005400E2">
              <w:rPr>
                <w:sz w:val="18"/>
                <w:szCs w:val="18"/>
              </w:rPr>
              <w:t>11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6E024F1" w14:textId="7C09F125" w:rsidR="005400E2" w:rsidRPr="005400E2" w:rsidRDefault="005400E2" w:rsidP="005400E2">
            <w:pPr>
              <w:jc w:val="center"/>
              <w:rPr>
                <w:sz w:val="18"/>
                <w:szCs w:val="18"/>
              </w:rPr>
            </w:pPr>
            <w:r w:rsidRPr="005400E2">
              <w:rPr>
                <w:sz w:val="18"/>
                <w:szCs w:val="18"/>
              </w:rPr>
              <w:t>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F65F3EF" w14:textId="2E9A6CBD" w:rsidR="005400E2" w:rsidRPr="00F67162" w:rsidRDefault="005400E2" w:rsidP="005400E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687159" w:rsidRPr="00F67162" w14:paraId="4A5CE062" w14:textId="454BE2E7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BC92DEE" w14:textId="77777777" w:rsidR="00687159" w:rsidRPr="00F67162" w:rsidRDefault="00687159" w:rsidP="0068715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FF3CCD1" w14:textId="51CE4CCF" w:rsidR="00687159" w:rsidRPr="00026C27" w:rsidRDefault="00687159" w:rsidP="00687159">
            <w:pPr>
              <w:rPr>
                <w:sz w:val="18"/>
                <w:szCs w:val="18"/>
              </w:rPr>
            </w:pPr>
            <w:r w:rsidRPr="00026C27">
              <w:rPr>
                <w:sz w:val="18"/>
                <w:szCs w:val="18"/>
              </w:rPr>
              <w:t>IDE 4008 ING. TİYATROSU I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705411A" w14:textId="72659124" w:rsidR="00687159" w:rsidRPr="00026C27" w:rsidRDefault="00687159" w:rsidP="00687159">
            <w:pPr>
              <w:jc w:val="center"/>
              <w:rPr>
                <w:bCs/>
                <w:sz w:val="18"/>
                <w:szCs w:val="18"/>
              </w:rPr>
            </w:pPr>
            <w:r w:rsidRPr="00026C27">
              <w:rPr>
                <w:bCs/>
                <w:sz w:val="18"/>
                <w:szCs w:val="18"/>
              </w:rPr>
              <w:t>I.GULTER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F9F2762" w14:textId="621A2A10" w:rsidR="00687159" w:rsidRPr="00F67162" w:rsidRDefault="00EA7BAA" w:rsidP="00687159">
            <w:pPr>
              <w:pStyle w:val="Heading1"/>
              <w:rPr>
                <w:b w:val="0"/>
                <w:bCs w:val="0"/>
                <w:sz w:val="18"/>
                <w:szCs w:val="18"/>
              </w:rPr>
            </w:pPr>
            <w:r>
              <w:rPr>
                <w:b w:val="0"/>
                <w:bCs w:val="0"/>
                <w:sz w:val="18"/>
                <w:szCs w:val="18"/>
              </w:rPr>
              <w:t>28.0</w:t>
            </w:r>
            <w:r w:rsidR="007C3CC5">
              <w:rPr>
                <w:b w:val="0"/>
                <w:bCs w:val="0"/>
                <w:sz w:val="18"/>
                <w:szCs w:val="18"/>
              </w:rPr>
              <w:t>5</w:t>
            </w:r>
            <w:r>
              <w:rPr>
                <w:b w:val="0"/>
                <w:bCs w:val="0"/>
                <w:sz w:val="18"/>
                <w:szCs w:val="18"/>
              </w:rPr>
              <w:t>.2025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7B6C97F" w14:textId="7E182187" w:rsidR="00687159" w:rsidRPr="00F67162" w:rsidRDefault="00EA7BAA" w:rsidP="0068715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1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4BF1FA94" w14:textId="692AB658" w:rsidR="00687159" w:rsidRPr="00F67162" w:rsidRDefault="00C50D56" w:rsidP="0068715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B4C91E9" w14:textId="7D8D10BA" w:rsidR="00687159" w:rsidRPr="00F67162" w:rsidRDefault="00813AC6" w:rsidP="00687159">
            <w:pPr>
              <w:pStyle w:val="NoSpac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687159" w:rsidRPr="00F67162" w14:paraId="5350A911" w14:textId="138650E5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6818E1DF" w14:textId="77777777" w:rsidR="00687159" w:rsidRPr="00F67162" w:rsidRDefault="00687159" w:rsidP="0068715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D9E12C9" w14:textId="3D7DFA27" w:rsidR="00687159" w:rsidRPr="00026C27" w:rsidRDefault="00687159" w:rsidP="00687159">
            <w:pPr>
              <w:rPr>
                <w:sz w:val="18"/>
                <w:szCs w:val="18"/>
              </w:rPr>
            </w:pPr>
            <w:r w:rsidRPr="00026C27">
              <w:rPr>
                <w:sz w:val="18"/>
                <w:szCs w:val="18"/>
              </w:rPr>
              <w:t>IDE 4010 ÇAĞ. İNG. ŞİİRİ I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437CA3" w14:textId="24F28F8C" w:rsidR="00687159" w:rsidRPr="00026C27" w:rsidRDefault="00687159" w:rsidP="00687159">
            <w:pPr>
              <w:jc w:val="center"/>
              <w:rPr>
                <w:bCs/>
                <w:sz w:val="18"/>
                <w:szCs w:val="18"/>
              </w:rPr>
            </w:pPr>
            <w:r w:rsidRPr="00026C27"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3C116E54" w14:textId="13579A05" w:rsidR="00687159" w:rsidRPr="00F67162" w:rsidRDefault="00291E13" w:rsidP="0068715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</w:t>
            </w:r>
            <w:r w:rsidR="00EA7BAA">
              <w:rPr>
                <w:sz w:val="18"/>
                <w:szCs w:val="18"/>
              </w:rPr>
              <w:t>.0</w:t>
            </w:r>
            <w:r w:rsidR="007C3CC5">
              <w:rPr>
                <w:sz w:val="18"/>
                <w:szCs w:val="18"/>
              </w:rPr>
              <w:t>5</w:t>
            </w:r>
            <w:r w:rsidR="00EA7BAA">
              <w:rPr>
                <w:sz w:val="18"/>
                <w:szCs w:val="18"/>
              </w:rPr>
              <w:t>.2025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3C262B0" w14:textId="4A1E2252" w:rsidR="00687159" w:rsidRPr="00F67162" w:rsidRDefault="00EA7BAA" w:rsidP="0068715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</w:t>
            </w:r>
            <w:r w:rsidR="00646DD6">
              <w:rPr>
                <w:sz w:val="18"/>
                <w:szCs w:val="18"/>
              </w:rPr>
              <w:t>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8038F21" w14:textId="09BF4916" w:rsidR="00687159" w:rsidRPr="00F67162" w:rsidRDefault="00291E13" w:rsidP="0068715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5-F6-F8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2DA0BFA" w14:textId="2BB2E470" w:rsidR="00687159" w:rsidRPr="00F67162" w:rsidRDefault="00883B25" w:rsidP="00687159">
            <w:pPr>
              <w:pStyle w:val="NoSpac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V</w:t>
            </w:r>
          </w:p>
        </w:tc>
      </w:tr>
      <w:tr w:rsidR="00687159" w:rsidRPr="00F67162" w14:paraId="2E993D25" w14:textId="72F1E36B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4284EF90" w14:textId="77777777" w:rsidR="00687159" w:rsidRPr="00F67162" w:rsidRDefault="00687159" w:rsidP="0068715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0E733D2" w14:textId="1B9EA83E" w:rsidR="00687159" w:rsidRPr="00C47C1A" w:rsidRDefault="00687159" w:rsidP="00687159">
            <w:pPr>
              <w:rPr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0BB9DDC" w14:textId="0713BF4D" w:rsidR="00687159" w:rsidRPr="00F67162" w:rsidRDefault="00687159" w:rsidP="00687159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78A3DEF4" w14:textId="533D1B7F" w:rsidR="00687159" w:rsidRPr="00F67162" w:rsidRDefault="00687159" w:rsidP="0068715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1AD40BC" w14:textId="410761BB" w:rsidR="00687159" w:rsidRPr="00F67162" w:rsidRDefault="00687159" w:rsidP="0068715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9E1B87C" w14:textId="1E8A7717" w:rsidR="00687159" w:rsidRPr="00F67162" w:rsidRDefault="00687159" w:rsidP="0068715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44AE6480" w14:textId="0828C140" w:rsidR="00687159" w:rsidRPr="00F67162" w:rsidRDefault="00687159" w:rsidP="00687159">
            <w:pPr>
              <w:jc w:val="center"/>
              <w:rPr>
                <w:sz w:val="18"/>
                <w:szCs w:val="18"/>
              </w:rPr>
            </w:pPr>
          </w:p>
        </w:tc>
      </w:tr>
    </w:tbl>
    <w:p w14:paraId="5B1F018D" w14:textId="19C34FD6" w:rsidR="007C6E52" w:rsidRPr="00F67162" w:rsidRDefault="00606051" w:rsidP="008E02FF">
      <w:pPr>
        <w:rPr>
          <w:color w:val="4D5156"/>
          <w:sz w:val="18"/>
          <w:szCs w:val="18"/>
          <w:shd w:val="clear" w:color="auto" w:fill="FFFFFF"/>
        </w:rPr>
      </w:pPr>
      <w:r w:rsidRPr="00F67162">
        <w:rPr>
          <w:color w:val="4D5156"/>
          <w:sz w:val="18"/>
          <w:szCs w:val="18"/>
          <w:shd w:val="clear" w:color="auto" w:fill="FFFFFF"/>
        </w:rPr>
        <w:t>Sınıf kapasiteleri: F5:</w:t>
      </w:r>
      <w:r w:rsidR="005F2BAA" w:rsidRPr="00F67162">
        <w:rPr>
          <w:color w:val="4D5156"/>
          <w:sz w:val="18"/>
          <w:szCs w:val="18"/>
          <w:shd w:val="clear" w:color="auto" w:fill="FFFFFF"/>
        </w:rPr>
        <w:t>135</w:t>
      </w:r>
      <w:r w:rsidRPr="00F67162">
        <w:rPr>
          <w:color w:val="4D5156"/>
          <w:sz w:val="18"/>
          <w:szCs w:val="18"/>
          <w:shd w:val="clear" w:color="auto" w:fill="FFFFFF"/>
        </w:rPr>
        <w:t xml:space="preserve"> kişi – F6:</w:t>
      </w:r>
      <w:r w:rsidR="00B73A84" w:rsidRPr="00F67162">
        <w:rPr>
          <w:color w:val="4D5156"/>
          <w:sz w:val="18"/>
          <w:szCs w:val="18"/>
          <w:shd w:val="clear" w:color="auto" w:fill="FFFFFF"/>
        </w:rPr>
        <w:t>135</w:t>
      </w:r>
      <w:r w:rsidRPr="00F67162">
        <w:rPr>
          <w:color w:val="4D5156"/>
          <w:sz w:val="18"/>
          <w:szCs w:val="18"/>
          <w:shd w:val="clear" w:color="auto" w:fill="FFFFFF"/>
        </w:rPr>
        <w:t xml:space="preserve"> kişi </w:t>
      </w:r>
      <w:r w:rsidR="00935F2F" w:rsidRPr="00F67162">
        <w:rPr>
          <w:color w:val="4D5156"/>
          <w:sz w:val="18"/>
          <w:szCs w:val="18"/>
          <w:shd w:val="clear" w:color="auto" w:fill="FFFFFF"/>
        </w:rPr>
        <w:t>–</w:t>
      </w:r>
      <w:r w:rsidRPr="00F67162">
        <w:rPr>
          <w:color w:val="4D5156"/>
          <w:sz w:val="18"/>
          <w:szCs w:val="18"/>
          <w:shd w:val="clear" w:color="auto" w:fill="FFFFFF"/>
        </w:rPr>
        <w:t xml:space="preserve"> </w:t>
      </w:r>
      <w:r w:rsidR="00935F2F" w:rsidRPr="00F67162">
        <w:rPr>
          <w:color w:val="4D5156"/>
          <w:sz w:val="18"/>
          <w:szCs w:val="18"/>
          <w:shd w:val="clear" w:color="auto" w:fill="FFFFFF"/>
        </w:rPr>
        <w:t xml:space="preserve">F8: </w:t>
      </w:r>
      <w:r w:rsidR="00B73A84" w:rsidRPr="00F67162">
        <w:rPr>
          <w:color w:val="4D5156"/>
          <w:sz w:val="18"/>
          <w:szCs w:val="18"/>
          <w:shd w:val="clear" w:color="auto" w:fill="FFFFFF"/>
        </w:rPr>
        <w:t>90</w:t>
      </w:r>
      <w:r w:rsidR="00935F2F" w:rsidRPr="00F67162">
        <w:rPr>
          <w:color w:val="4D5156"/>
          <w:sz w:val="18"/>
          <w:szCs w:val="18"/>
          <w:shd w:val="clear" w:color="auto" w:fill="FFFFFF"/>
        </w:rPr>
        <w:t xml:space="preserve"> kişi</w:t>
      </w:r>
    </w:p>
    <w:p w14:paraId="7FE0645E" w14:textId="7EEF8C1C" w:rsidR="00B73A84" w:rsidRPr="00F67162" w:rsidRDefault="00B73A84" w:rsidP="008E02FF">
      <w:pPr>
        <w:rPr>
          <w:color w:val="4D5156"/>
          <w:sz w:val="18"/>
          <w:szCs w:val="18"/>
          <w:shd w:val="clear" w:color="auto" w:fill="FFFFFF"/>
        </w:rPr>
      </w:pPr>
      <w:r w:rsidRPr="00F67162">
        <w:rPr>
          <w:color w:val="4D5156"/>
          <w:sz w:val="18"/>
          <w:szCs w:val="18"/>
          <w:shd w:val="clear" w:color="auto" w:fill="FFFFFF"/>
        </w:rPr>
        <w:t xml:space="preserve">Sınıf kapasiteleri </w:t>
      </w:r>
      <w:r w:rsidR="00064575" w:rsidRPr="00F67162">
        <w:rPr>
          <w:color w:val="4D5156"/>
          <w:sz w:val="18"/>
          <w:szCs w:val="18"/>
          <w:shd w:val="clear" w:color="auto" w:fill="FFFFFF"/>
        </w:rPr>
        <w:t>mesafeli</w:t>
      </w:r>
      <w:r w:rsidRPr="00F67162">
        <w:rPr>
          <w:color w:val="4D5156"/>
          <w:sz w:val="18"/>
          <w:szCs w:val="18"/>
          <w:shd w:val="clear" w:color="auto" w:fill="FFFFFF"/>
        </w:rPr>
        <w:t xml:space="preserve"> </w:t>
      </w:r>
      <w:r w:rsidR="00D42502" w:rsidRPr="00F67162">
        <w:rPr>
          <w:color w:val="4D5156"/>
          <w:sz w:val="18"/>
          <w:szCs w:val="18"/>
          <w:shd w:val="clear" w:color="auto" w:fill="FFFFFF"/>
        </w:rPr>
        <w:t>yerleşme</w:t>
      </w:r>
      <w:r w:rsidR="00443F4B" w:rsidRPr="00F67162">
        <w:rPr>
          <w:color w:val="4D5156"/>
          <w:sz w:val="18"/>
          <w:szCs w:val="18"/>
          <w:shd w:val="clear" w:color="auto" w:fill="FFFFFF"/>
        </w:rPr>
        <w:t xml:space="preserve">: F5:81 kişi – F6:81 kişi – F8: </w:t>
      </w:r>
      <w:r w:rsidR="00064575" w:rsidRPr="00F67162">
        <w:rPr>
          <w:color w:val="4D5156"/>
          <w:sz w:val="18"/>
          <w:szCs w:val="18"/>
          <w:shd w:val="clear" w:color="auto" w:fill="FFFFFF"/>
        </w:rPr>
        <w:t>48</w:t>
      </w:r>
      <w:r w:rsidR="00443F4B" w:rsidRPr="00F67162">
        <w:rPr>
          <w:color w:val="4D5156"/>
          <w:sz w:val="18"/>
          <w:szCs w:val="18"/>
          <w:shd w:val="clear" w:color="auto" w:fill="FFFFFF"/>
        </w:rPr>
        <w:t xml:space="preserve"> kişi</w:t>
      </w:r>
    </w:p>
    <w:p w14:paraId="325ED139" w14:textId="28FA9EEA" w:rsidR="007C6E52" w:rsidRPr="003A7113" w:rsidRDefault="00C47C1A" w:rsidP="008E02FF">
      <w:pPr>
        <w:rPr>
          <w:bCs/>
          <w:sz w:val="18"/>
          <w:szCs w:val="18"/>
        </w:rPr>
      </w:pPr>
      <w:r w:rsidRPr="003A7113">
        <w:rPr>
          <w:bCs/>
          <w:sz w:val="18"/>
          <w:szCs w:val="18"/>
        </w:rPr>
        <w:t>*</w:t>
      </w:r>
      <w:r w:rsidR="00AF2792">
        <w:rPr>
          <w:bCs/>
          <w:sz w:val="18"/>
          <w:szCs w:val="18"/>
        </w:rPr>
        <w:t>PFES302 Rehberlik</w:t>
      </w:r>
      <w:r w:rsidR="00324D4B">
        <w:rPr>
          <w:bCs/>
          <w:sz w:val="18"/>
          <w:szCs w:val="18"/>
        </w:rPr>
        <w:t xml:space="preserve"> ve Özel Eğitim, PFES202 Sınıf Yönetimi ve Pfes304 Öğretim Teknolojileri derslerinin mazeret sınavları</w:t>
      </w:r>
      <w:r w:rsidR="00CF0A50">
        <w:rPr>
          <w:bCs/>
          <w:sz w:val="18"/>
          <w:szCs w:val="18"/>
        </w:rPr>
        <w:t xml:space="preserve"> 29.05.2025 </w:t>
      </w:r>
      <w:proofErr w:type="gramStart"/>
      <w:r w:rsidR="00CF0A50">
        <w:rPr>
          <w:bCs/>
          <w:sz w:val="18"/>
          <w:szCs w:val="18"/>
        </w:rPr>
        <w:t>Perşembe</w:t>
      </w:r>
      <w:proofErr w:type="gramEnd"/>
      <w:r w:rsidR="00CF0A50">
        <w:rPr>
          <w:bCs/>
          <w:sz w:val="18"/>
          <w:szCs w:val="18"/>
        </w:rPr>
        <w:t xml:space="preserve"> günü saat 16.00’da Eğitim Fakültesi A Blok’ta yapılacaktır.</w:t>
      </w:r>
    </w:p>
    <w:p w14:paraId="19A3C35D" w14:textId="77777777" w:rsidR="007C6E52" w:rsidRPr="00F67162" w:rsidRDefault="007C6E52" w:rsidP="008E02FF">
      <w:pPr>
        <w:rPr>
          <w:b/>
          <w:sz w:val="18"/>
          <w:szCs w:val="18"/>
        </w:rPr>
      </w:pPr>
    </w:p>
    <w:p w14:paraId="6E6723AA" w14:textId="77777777" w:rsidR="007C6E52" w:rsidRPr="00F67162" w:rsidRDefault="007C6E52" w:rsidP="008E02FF">
      <w:pPr>
        <w:rPr>
          <w:b/>
          <w:sz w:val="18"/>
          <w:szCs w:val="18"/>
        </w:rPr>
      </w:pPr>
    </w:p>
    <w:p w14:paraId="40CD6F53" w14:textId="57AC3F20" w:rsidR="00287C29" w:rsidRPr="00F67162" w:rsidRDefault="00287C29" w:rsidP="008E02FF">
      <w:pPr>
        <w:rPr>
          <w:b/>
          <w:sz w:val="18"/>
          <w:szCs w:val="18"/>
        </w:rPr>
      </w:pPr>
      <w:r w:rsidRPr="00F67162">
        <w:rPr>
          <w:b/>
          <w:sz w:val="18"/>
          <w:szCs w:val="18"/>
        </w:rPr>
        <w:t xml:space="preserve">Prof. Dr. </w:t>
      </w:r>
      <w:r w:rsidR="008E02FF" w:rsidRPr="00F67162">
        <w:rPr>
          <w:b/>
          <w:sz w:val="18"/>
          <w:szCs w:val="18"/>
        </w:rPr>
        <w:t xml:space="preserve">Abdulhalim AYDIN                                               </w:t>
      </w:r>
      <w:r w:rsidR="002E160D" w:rsidRPr="00F67162">
        <w:rPr>
          <w:b/>
          <w:sz w:val="18"/>
          <w:szCs w:val="18"/>
        </w:rPr>
        <w:tab/>
      </w:r>
      <w:r w:rsidR="002E160D" w:rsidRPr="00F67162">
        <w:rPr>
          <w:b/>
          <w:sz w:val="18"/>
          <w:szCs w:val="18"/>
        </w:rPr>
        <w:tab/>
      </w:r>
      <w:r w:rsidR="008E02FF" w:rsidRPr="00F67162">
        <w:rPr>
          <w:b/>
          <w:sz w:val="18"/>
          <w:szCs w:val="18"/>
        </w:rPr>
        <w:t xml:space="preserve">   </w:t>
      </w:r>
      <w:r w:rsidRPr="00F67162">
        <w:rPr>
          <w:b/>
          <w:sz w:val="18"/>
          <w:szCs w:val="18"/>
        </w:rPr>
        <w:t xml:space="preserve">Prof. Dr. </w:t>
      </w:r>
      <w:r w:rsidR="006951B1" w:rsidRPr="00F67162">
        <w:rPr>
          <w:b/>
          <w:sz w:val="18"/>
          <w:szCs w:val="18"/>
        </w:rPr>
        <w:t>Mustafa Taner ŞENGÜN</w:t>
      </w:r>
    </w:p>
    <w:p w14:paraId="1399B560" w14:textId="68355796" w:rsidR="00300F18" w:rsidRPr="00FF5FFD" w:rsidRDefault="00287C29">
      <w:pPr>
        <w:rPr>
          <w:b/>
          <w:sz w:val="18"/>
          <w:szCs w:val="18"/>
        </w:rPr>
      </w:pPr>
      <w:r w:rsidRPr="00F67162">
        <w:rPr>
          <w:b/>
          <w:sz w:val="18"/>
          <w:szCs w:val="18"/>
        </w:rPr>
        <w:t xml:space="preserve">         Bölüm Başkanı                                                              </w:t>
      </w:r>
      <w:r w:rsidR="002E160D" w:rsidRPr="00F67162">
        <w:rPr>
          <w:b/>
          <w:sz w:val="18"/>
          <w:szCs w:val="18"/>
        </w:rPr>
        <w:tab/>
      </w:r>
      <w:r w:rsidRPr="00F67162">
        <w:rPr>
          <w:b/>
          <w:sz w:val="18"/>
          <w:szCs w:val="18"/>
        </w:rPr>
        <w:t xml:space="preserve">         </w:t>
      </w:r>
      <w:r w:rsidR="002E160D" w:rsidRPr="00F67162">
        <w:rPr>
          <w:b/>
          <w:sz w:val="18"/>
          <w:szCs w:val="18"/>
        </w:rPr>
        <w:tab/>
      </w:r>
      <w:r w:rsidR="002E160D" w:rsidRPr="00F67162">
        <w:rPr>
          <w:b/>
          <w:sz w:val="18"/>
          <w:szCs w:val="18"/>
        </w:rPr>
        <w:tab/>
      </w:r>
      <w:r w:rsidRPr="00F67162">
        <w:rPr>
          <w:b/>
          <w:sz w:val="18"/>
          <w:szCs w:val="18"/>
        </w:rPr>
        <w:t xml:space="preserve">           Dekan</w:t>
      </w:r>
      <w:r w:rsidRPr="00FD2900">
        <w:rPr>
          <w:b/>
          <w:sz w:val="18"/>
          <w:szCs w:val="18"/>
        </w:rPr>
        <w:t xml:space="preserve"> </w:t>
      </w:r>
    </w:p>
    <w:sectPr w:rsidR="00300F18" w:rsidRPr="00FF5FFD" w:rsidSect="00287C29">
      <w:pgSz w:w="11906" w:h="16838"/>
      <w:pgMar w:top="568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A0159"/>
    <w:multiLevelType w:val="hybridMultilevel"/>
    <w:tmpl w:val="BFDE1D56"/>
    <w:lvl w:ilvl="0" w:tplc="7C149CD2">
      <w:start w:val="1"/>
      <w:numFmt w:val="upperLetter"/>
      <w:lvlText w:val="%1."/>
      <w:lvlJc w:val="left"/>
      <w:pPr>
        <w:ind w:left="3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30" w:hanging="360"/>
      </w:pPr>
    </w:lvl>
    <w:lvl w:ilvl="2" w:tplc="0409001B" w:tentative="1">
      <w:start w:val="1"/>
      <w:numFmt w:val="lowerRoman"/>
      <w:lvlText w:val="%3."/>
      <w:lvlJc w:val="right"/>
      <w:pPr>
        <w:ind w:left="1750" w:hanging="180"/>
      </w:pPr>
    </w:lvl>
    <w:lvl w:ilvl="3" w:tplc="0409000F" w:tentative="1">
      <w:start w:val="1"/>
      <w:numFmt w:val="decimal"/>
      <w:lvlText w:val="%4."/>
      <w:lvlJc w:val="left"/>
      <w:pPr>
        <w:ind w:left="2470" w:hanging="360"/>
      </w:pPr>
    </w:lvl>
    <w:lvl w:ilvl="4" w:tplc="04090019" w:tentative="1">
      <w:start w:val="1"/>
      <w:numFmt w:val="lowerLetter"/>
      <w:lvlText w:val="%5."/>
      <w:lvlJc w:val="left"/>
      <w:pPr>
        <w:ind w:left="3190" w:hanging="360"/>
      </w:pPr>
    </w:lvl>
    <w:lvl w:ilvl="5" w:tplc="0409001B" w:tentative="1">
      <w:start w:val="1"/>
      <w:numFmt w:val="lowerRoman"/>
      <w:lvlText w:val="%6."/>
      <w:lvlJc w:val="right"/>
      <w:pPr>
        <w:ind w:left="3910" w:hanging="180"/>
      </w:pPr>
    </w:lvl>
    <w:lvl w:ilvl="6" w:tplc="0409000F" w:tentative="1">
      <w:start w:val="1"/>
      <w:numFmt w:val="decimal"/>
      <w:lvlText w:val="%7."/>
      <w:lvlJc w:val="left"/>
      <w:pPr>
        <w:ind w:left="4630" w:hanging="360"/>
      </w:pPr>
    </w:lvl>
    <w:lvl w:ilvl="7" w:tplc="04090019" w:tentative="1">
      <w:start w:val="1"/>
      <w:numFmt w:val="lowerLetter"/>
      <w:lvlText w:val="%8."/>
      <w:lvlJc w:val="left"/>
      <w:pPr>
        <w:ind w:left="5350" w:hanging="360"/>
      </w:pPr>
    </w:lvl>
    <w:lvl w:ilvl="8" w:tplc="0409001B" w:tentative="1">
      <w:start w:val="1"/>
      <w:numFmt w:val="lowerRoman"/>
      <w:lvlText w:val="%9."/>
      <w:lvlJc w:val="right"/>
      <w:pPr>
        <w:ind w:left="6070" w:hanging="180"/>
      </w:pPr>
    </w:lvl>
  </w:abstractNum>
  <w:abstractNum w:abstractNumId="1" w15:restartNumberingAfterBreak="0">
    <w:nsid w:val="07B016FE"/>
    <w:multiLevelType w:val="hybridMultilevel"/>
    <w:tmpl w:val="597C3E7A"/>
    <w:lvl w:ilvl="0" w:tplc="0ED0BF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A72D1"/>
    <w:multiLevelType w:val="hybridMultilevel"/>
    <w:tmpl w:val="870C76E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427503"/>
    <w:multiLevelType w:val="hybridMultilevel"/>
    <w:tmpl w:val="4418E35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6D431B"/>
    <w:multiLevelType w:val="hybridMultilevel"/>
    <w:tmpl w:val="1BF292AE"/>
    <w:lvl w:ilvl="0" w:tplc="3AD68CD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90544B8"/>
    <w:multiLevelType w:val="hybridMultilevel"/>
    <w:tmpl w:val="412486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405906"/>
    <w:multiLevelType w:val="hybridMultilevel"/>
    <w:tmpl w:val="486484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502147"/>
    <w:multiLevelType w:val="hybridMultilevel"/>
    <w:tmpl w:val="26202262"/>
    <w:lvl w:ilvl="0" w:tplc="E9CCD370">
      <w:start w:val="1"/>
      <w:numFmt w:val="upperRoman"/>
      <w:lvlText w:val="%1."/>
      <w:lvlJc w:val="left"/>
      <w:pPr>
        <w:ind w:left="1691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051" w:hanging="360"/>
      </w:pPr>
    </w:lvl>
    <w:lvl w:ilvl="2" w:tplc="041F001B" w:tentative="1">
      <w:start w:val="1"/>
      <w:numFmt w:val="lowerRoman"/>
      <w:lvlText w:val="%3."/>
      <w:lvlJc w:val="right"/>
      <w:pPr>
        <w:ind w:left="2771" w:hanging="180"/>
      </w:pPr>
    </w:lvl>
    <w:lvl w:ilvl="3" w:tplc="041F000F" w:tentative="1">
      <w:start w:val="1"/>
      <w:numFmt w:val="decimal"/>
      <w:lvlText w:val="%4."/>
      <w:lvlJc w:val="left"/>
      <w:pPr>
        <w:ind w:left="3491" w:hanging="360"/>
      </w:pPr>
    </w:lvl>
    <w:lvl w:ilvl="4" w:tplc="041F0019" w:tentative="1">
      <w:start w:val="1"/>
      <w:numFmt w:val="lowerLetter"/>
      <w:lvlText w:val="%5."/>
      <w:lvlJc w:val="left"/>
      <w:pPr>
        <w:ind w:left="4211" w:hanging="360"/>
      </w:pPr>
    </w:lvl>
    <w:lvl w:ilvl="5" w:tplc="041F001B" w:tentative="1">
      <w:start w:val="1"/>
      <w:numFmt w:val="lowerRoman"/>
      <w:lvlText w:val="%6."/>
      <w:lvlJc w:val="right"/>
      <w:pPr>
        <w:ind w:left="4931" w:hanging="180"/>
      </w:pPr>
    </w:lvl>
    <w:lvl w:ilvl="6" w:tplc="041F000F" w:tentative="1">
      <w:start w:val="1"/>
      <w:numFmt w:val="decimal"/>
      <w:lvlText w:val="%7."/>
      <w:lvlJc w:val="left"/>
      <w:pPr>
        <w:ind w:left="5651" w:hanging="360"/>
      </w:pPr>
    </w:lvl>
    <w:lvl w:ilvl="7" w:tplc="041F0019" w:tentative="1">
      <w:start w:val="1"/>
      <w:numFmt w:val="lowerLetter"/>
      <w:lvlText w:val="%8."/>
      <w:lvlJc w:val="left"/>
      <w:pPr>
        <w:ind w:left="6371" w:hanging="360"/>
      </w:pPr>
    </w:lvl>
    <w:lvl w:ilvl="8" w:tplc="041F001B" w:tentative="1">
      <w:start w:val="1"/>
      <w:numFmt w:val="lowerRoman"/>
      <w:lvlText w:val="%9."/>
      <w:lvlJc w:val="right"/>
      <w:pPr>
        <w:ind w:left="7091" w:hanging="180"/>
      </w:pPr>
    </w:lvl>
  </w:abstractNum>
  <w:abstractNum w:abstractNumId="8" w15:restartNumberingAfterBreak="0">
    <w:nsid w:val="4C2D30CF"/>
    <w:multiLevelType w:val="hybridMultilevel"/>
    <w:tmpl w:val="32C630E8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11982"/>
    <w:multiLevelType w:val="hybridMultilevel"/>
    <w:tmpl w:val="02E2FB5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B62B69"/>
    <w:multiLevelType w:val="hybridMultilevel"/>
    <w:tmpl w:val="6492D364"/>
    <w:lvl w:ilvl="0" w:tplc="E292AAD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5D6ED6"/>
    <w:multiLevelType w:val="hybridMultilevel"/>
    <w:tmpl w:val="3682A38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4B197B"/>
    <w:multiLevelType w:val="hybridMultilevel"/>
    <w:tmpl w:val="44CC940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A2050D"/>
    <w:multiLevelType w:val="hybridMultilevel"/>
    <w:tmpl w:val="AC7C9D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7F45FF"/>
    <w:multiLevelType w:val="hybridMultilevel"/>
    <w:tmpl w:val="F9C8FF0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3D18AC"/>
    <w:multiLevelType w:val="hybridMultilevel"/>
    <w:tmpl w:val="F966587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FE1B0B"/>
    <w:multiLevelType w:val="hybridMultilevel"/>
    <w:tmpl w:val="9FAE87B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E00C66"/>
    <w:multiLevelType w:val="hybridMultilevel"/>
    <w:tmpl w:val="10EC7144"/>
    <w:lvl w:ilvl="0" w:tplc="0074C3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B91DE1"/>
    <w:multiLevelType w:val="hybridMultilevel"/>
    <w:tmpl w:val="862A5AEE"/>
    <w:lvl w:ilvl="0" w:tplc="CE181C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3014335">
    <w:abstractNumId w:val="17"/>
  </w:num>
  <w:num w:numId="2" w16cid:durableId="428090457">
    <w:abstractNumId w:val="18"/>
  </w:num>
  <w:num w:numId="3" w16cid:durableId="1888102502">
    <w:abstractNumId w:val="1"/>
  </w:num>
  <w:num w:numId="4" w16cid:durableId="354773849">
    <w:abstractNumId w:val="10"/>
  </w:num>
  <w:num w:numId="5" w16cid:durableId="1155881113">
    <w:abstractNumId w:val="7"/>
  </w:num>
  <w:num w:numId="6" w16cid:durableId="2109037353">
    <w:abstractNumId w:val="14"/>
  </w:num>
  <w:num w:numId="7" w16cid:durableId="753629462">
    <w:abstractNumId w:val="16"/>
  </w:num>
  <w:num w:numId="8" w16cid:durableId="1947693986">
    <w:abstractNumId w:val="12"/>
  </w:num>
  <w:num w:numId="9" w16cid:durableId="741803180">
    <w:abstractNumId w:val="2"/>
  </w:num>
  <w:num w:numId="10" w16cid:durableId="1197962025">
    <w:abstractNumId w:val="4"/>
  </w:num>
  <w:num w:numId="11" w16cid:durableId="129522253">
    <w:abstractNumId w:val="15"/>
  </w:num>
  <w:num w:numId="12" w16cid:durableId="1086610967">
    <w:abstractNumId w:val="8"/>
  </w:num>
  <w:num w:numId="13" w16cid:durableId="15742306">
    <w:abstractNumId w:val="9"/>
  </w:num>
  <w:num w:numId="14" w16cid:durableId="944003753">
    <w:abstractNumId w:val="13"/>
  </w:num>
  <w:num w:numId="15" w16cid:durableId="1821074406">
    <w:abstractNumId w:val="11"/>
  </w:num>
  <w:num w:numId="16" w16cid:durableId="1227032769">
    <w:abstractNumId w:val="3"/>
  </w:num>
  <w:num w:numId="17" w16cid:durableId="1269191485">
    <w:abstractNumId w:val="5"/>
  </w:num>
  <w:num w:numId="18" w16cid:durableId="20741701">
    <w:abstractNumId w:val="6"/>
  </w:num>
  <w:num w:numId="19" w16cid:durableId="18995917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NjY1NLI0MDIzNTRW0lEKTi0uzszPAykwqQUAGilbQCwAAAA="/>
  </w:docVars>
  <w:rsids>
    <w:rsidRoot w:val="00255955"/>
    <w:rsid w:val="00006429"/>
    <w:rsid w:val="00006B0E"/>
    <w:rsid w:val="000113D8"/>
    <w:rsid w:val="0001517B"/>
    <w:rsid w:val="000234DE"/>
    <w:rsid w:val="00025DF9"/>
    <w:rsid w:val="00026C27"/>
    <w:rsid w:val="0003162F"/>
    <w:rsid w:val="00034665"/>
    <w:rsid w:val="00040D68"/>
    <w:rsid w:val="0004157A"/>
    <w:rsid w:val="000420F4"/>
    <w:rsid w:val="00063C74"/>
    <w:rsid w:val="00064575"/>
    <w:rsid w:val="000727E8"/>
    <w:rsid w:val="00072BBD"/>
    <w:rsid w:val="00081BFD"/>
    <w:rsid w:val="00085161"/>
    <w:rsid w:val="00091239"/>
    <w:rsid w:val="000949CA"/>
    <w:rsid w:val="00096A25"/>
    <w:rsid w:val="000A29E3"/>
    <w:rsid w:val="000A3DF2"/>
    <w:rsid w:val="000A7B06"/>
    <w:rsid w:val="000B4C89"/>
    <w:rsid w:val="000C1684"/>
    <w:rsid w:val="000C24EC"/>
    <w:rsid w:val="000C3438"/>
    <w:rsid w:val="000C3727"/>
    <w:rsid w:val="000C4869"/>
    <w:rsid w:val="000D0601"/>
    <w:rsid w:val="000D3579"/>
    <w:rsid w:val="000D4D7D"/>
    <w:rsid w:val="000D68DE"/>
    <w:rsid w:val="000D79E4"/>
    <w:rsid w:val="000E1370"/>
    <w:rsid w:val="000E1386"/>
    <w:rsid w:val="000E2EE8"/>
    <w:rsid w:val="000E43D8"/>
    <w:rsid w:val="000E5830"/>
    <w:rsid w:val="000F275E"/>
    <w:rsid w:val="000F5D5F"/>
    <w:rsid w:val="000F5F9C"/>
    <w:rsid w:val="000F6386"/>
    <w:rsid w:val="001128BE"/>
    <w:rsid w:val="00112902"/>
    <w:rsid w:val="00115AF4"/>
    <w:rsid w:val="0011768D"/>
    <w:rsid w:val="00117C1D"/>
    <w:rsid w:val="001241BC"/>
    <w:rsid w:val="00124DB5"/>
    <w:rsid w:val="0013527C"/>
    <w:rsid w:val="00136BCC"/>
    <w:rsid w:val="0014124D"/>
    <w:rsid w:val="001472B9"/>
    <w:rsid w:val="00151EAE"/>
    <w:rsid w:val="0015601C"/>
    <w:rsid w:val="00157879"/>
    <w:rsid w:val="00157936"/>
    <w:rsid w:val="00164327"/>
    <w:rsid w:val="001664D2"/>
    <w:rsid w:val="00172A96"/>
    <w:rsid w:val="00173DF7"/>
    <w:rsid w:val="00177217"/>
    <w:rsid w:val="001824DD"/>
    <w:rsid w:val="00186A03"/>
    <w:rsid w:val="001906B8"/>
    <w:rsid w:val="00193509"/>
    <w:rsid w:val="001A066D"/>
    <w:rsid w:val="001A420A"/>
    <w:rsid w:val="001A75E1"/>
    <w:rsid w:val="001B1F95"/>
    <w:rsid w:val="001C3877"/>
    <w:rsid w:val="001D0D9E"/>
    <w:rsid w:val="001E1508"/>
    <w:rsid w:val="001E18C9"/>
    <w:rsid w:val="001E714B"/>
    <w:rsid w:val="001F3FB2"/>
    <w:rsid w:val="001F42B5"/>
    <w:rsid w:val="001F5B25"/>
    <w:rsid w:val="001F65D1"/>
    <w:rsid w:val="001F75F9"/>
    <w:rsid w:val="0020005F"/>
    <w:rsid w:val="00214E1C"/>
    <w:rsid w:val="00216FAF"/>
    <w:rsid w:val="0022039A"/>
    <w:rsid w:val="0023523F"/>
    <w:rsid w:val="00237F6A"/>
    <w:rsid w:val="00241CFC"/>
    <w:rsid w:val="00247C12"/>
    <w:rsid w:val="00255029"/>
    <w:rsid w:val="002557E8"/>
    <w:rsid w:val="00255955"/>
    <w:rsid w:val="00255A46"/>
    <w:rsid w:val="00260DB7"/>
    <w:rsid w:val="00261AAB"/>
    <w:rsid w:val="00262D10"/>
    <w:rsid w:val="0026693B"/>
    <w:rsid w:val="00275655"/>
    <w:rsid w:val="002768DB"/>
    <w:rsid w:val="002829CB"/>
    <w:rsid w:val="00287C29"/>
    <w:rsid w:val="00291E13"/>
    <w:rsid w:val="00294352"/>
    <w:rsid w:val="002976AD"/>
    <w:rsid w:val="00297780"/>
    <w:rsid w:val="002A0FA3"/>
    <w:rsid w:val="002B0D28"/>
    <w:rsid w:val="002B2C79"/>
    <w:rsid w:val="002C0306"/>
    <w:rsid w:val="002C2C9A"/>
    <w:rsid w:val="002C438C"/>
    <w:rsid w:val="002C4D50"/>
    <w:rsid w:val="002C6D0A"/>
    <w:rsid w:val="002D153A"/>
    <w:rsid w:val="002D3C61"/>
    <w:rsid w:val="002D41D1"/>
    <w:rsid w:val="002E160D"/>
    <w:rsid w:val="002F5343"/>
    <w:rsid w:val="002F768D"/>
    <w:rsid w:val="00300F18"/>
    <w:rsid w:val="0030160E"/>
    <w:rsid w:val="003117B7"/>
    <w:rsid w:val="00312FC7"/>
    <w:rsid w:val="00314820"/>
    <w:rsid w:val="00324D4B"/>
    <w:rsid w:val="00343AEC"/>
    <w:rsid w:val="00355EC0"/>
    <w:rsid w:val="00362C0A"/>
    <w:rsid w:val="00363508"/>
    <w:rsid w:val="00364015"/>
    <w:rsid w:val="00370AB6"/>
    <w:rsid w:val="00370D4C"/>
    <w:rsid w:val="00371973"/>
    <w:rsid w:val="003735C6"/>
    <w:rsid w:val="0037753D"/>
    <w:rsid w:val="003909D8"/>
    <w:rsid w:val="0039269A"/>
    <w:rsid w:val="003954F0"/>
    <w:rsid w:val="00396C1F"/>
    <w:rsid w:val="003A1E80"/>
    <w:rsid w:val="003A318E"/>
    <w:rsid w:val="003A3A2C"/>
    <w:rsid w:val="003A4706"/>
    <w:rsid w:val="003A48FB"/>
    <w:rsid w:val="003A56D7"/>
    <w:rsid w:val="003A5A6F"/>
    <w:rsid w:val="003A70F7"/>
    <w:rsid w:val="003A7113"/>
    <w:rsid w:val="003B65C4"/>
    <w:rsid w:val="003B77B0"/>
    <w:rsid w:val="003C18E6"/>
    <w:rsid w:val="003C35BA"/>
    <w:rsid w:val="003C45ED"/>
    <w:rsid w:val="003D3266"/>
    <w:rsid w:val="003D76FA"/>
    <w:rsid w:val="003E0CC7"/>
    <w:rsid w:val="003E1692"/>
    <w:rsid w:val="003E3121"/>
    <w:rsid w:val="003F24F0"/>
    <w:rsid w:val="003F3941"/>
    <w:rsid w:val="003F3EBB"/>
    <w:rsid w:val="003F73C8"/>
    <w:rsid w:val="00410307"/>
    <w:rsid w:val="00412681"/>
    <w:rsid w:val="00413649"/>
    <w:rsid w:val="0042032C"/>
    <w:rsid w:val="00436803"/>
    <w:rsid w:val="00436A62"/>
    <w:rsid w:val="00440225"/>
    <w:rsid w:val="00443F4B"/>
    <w:rsid w:val="00445902"/>
    <w:rsid w:val="00450E05"/>
    <w:rsid w:val="00452B57"/>
    <w:rsid w:val="00457EFC"/>
    <w:rsid w:val="00463D54"/>
    <w:rsid w:val="00476330"/>
    <w:rsid w:val="00481FF2"/>
    <w:rsid w:val="00482D9D"/>
    <w:rsid w:val="00484335"/>
    <w:rsid w:val="00485628"/>
    <w:rsid w:val="0048621F"/>
    <w:rsid w:val="004865E2"/>
    <w:rsid w:val="00491E2B"/>
    <w:rsid w:val="004944F3"/>
    <w:rsid w:val="004A1C8F"/>
    <w:rsid w:val="004A22AF"/>
    <w:rsid w:val="004C043C"/>
    <w:rsid w:val="004C36A9"/>
    <w:rsid w:val="004C4C17"/>
    <w:rsid w:val="004C58B1"/>
    <w:rsid w:val="004C6A44"/>
    <w:rsid w:val="004D1019"/>
    <w:rsid w:val="004D25DD"/>
    <w:rsid w:val="004D28A3"/>
    <w:rsid w:val="004D6011"/>
    <w:rsid w:val="004E2089"/>
    <w:rsid w:val="004E7692"/>
    <w:rsid w:val="004F3999"/>
    <w:rsid w:val="004F4307"/>
    <w:rsid w:val="004F6A43"/>
    <w:rsid w:val="004F7107"/>
    <w:rsid w:val="005024C9"/>
    <w:rsid w:val="00502784"/>
    <w:rsid w:val="00503930"/>
    <w:rsid w:val="0050740B"/>
    <w:rsid w:val="005105C8"/>
    <w:rsid w:val="00515BC1"/>
    <w:rsid w:val="005162BF"/>
    <w:rsid w:val="00516331"/>
    <w:rsid w:val="00523BB9"/>
    <w:rsid w:val="00526D30"/>
    <w:rsid w:val="00537904"/>
    <w:rsid w:val="00537DC0"/>
    <w:rsid w:val="005400E2"/>
    <w:rsid w:val="005460FE"/>
    <w:rsid w:val="00557E93"/>
    <w:rsid w:val="005605A0"/>
    <w:rsid w:val="00563EE5"/>
    <w:rsid w:val="0056523F"/>
    <w:rsid w:val="00573CFC"/>
    <w:rsid w:val="00575245"/>
    <w:rsid w:val="00577631"/>
    <w:rsid w:val="00581F68"/>
    <w:rsid w:val="00582638"/>
    <w:rsid w:val="00590439"/>
    <w:rsid w:val="00596B1A"/>
    <w:rsid w:val="005A4A67"/>
    <w:rsid w:val="005A4DA7"/>
    <w:rsid w:val="005C2511"/>
    <w:rsid w:val="005D2276"/>
    <w:rsid w:val="005E162D"/>
    <w:rsid w:val="005E4968"/>
    <w:rsid w:val="005E726C"/>
    <w:rsid w:val="005F1A4D"/>
    <w:rsid w:val="005F2BAA"/>
    <w:rsid w:val="005F64B4"/>
    <w:rsid w:val="005F6CDA"/>
    <w:rsid w:val="005F7AE2"/>
    <w:rsid w:val="006010CF"/>
    <w:rsid w:val="00606051"/>
    <w:rsid w:val="00610CFE"/>
    <w:rsid w:val="00613150"/>
    <w:rsid w:val="0061385E"/>
    <w:rsid w:val="006236ED"/>
    <w:rsid w:val="006242F7"/>
    <w:rsid w:val="00633F1A"/>
    <w:rsid w:val="0063628E"/>
    <w:rsid w:val="00637217"/>
    <w:rsid w:val="00637D7A"/>
    <w:rsid w:val="00646DD6"/>
    <w:rsid w:val="00653F34"/>
    <w:rsid w:val="00654E60"/>
    <w:rsid w:val="00661969"/>
    <w:rsid w:val="00666901"/>
    <w:rsid w:val="006728ED"/>
    <w:rsid w:val="00676553"/>
    <w:rsid w:val="00676AF0"/>
    <w:rsid w:val="00680E14"/>
    <w:rsid w:val="00680E82"/>
    <w:rsid w:val="00684A57"/>
    <w:rsid w:val="006857C9"/>
    <w:rsid w:val="00687159"/>
    <w:rsid w:val="00687232"/>
    <w:rsid w:val="00691B6E"/>
    <w:rsid w:val="00691BA9"/>
    <w:rsid w:val="0069427D"/>
    <w:rsid w:val="006951B1"/>
    <w:rsid w:val="006A58BB"/>
    <w:rsid w:val="006C1F88"/>
    <w:rsid w:val="006C3362"/>
    <w:rsid w:val="006D1455"/>
    <w:rsid w:val="006D2FD2"/>
    <w:rsid w:val="006D7BC7"/>
    <w:rsid w:val="006E1095"/>
    <w:rsid w:val="006E1486"/>
    <w:rsid w:val="006F1AB4"/>
    <w:rsid w:val="006F3303"/>
    <w:rsid w:val="006F3F6D"/>
    <w:rsid w:val="006F679E"/>
    <w:rsid w:val="00705208"/>
    <w:rsid w:val="00705CAE"/>
    <w:rsid w:val="00710010"/>
    <w:rsid w:val="00715655"/>
    <w:rsid w:val="0072043D"/>
    <w:rsid w:val="00721DD0"/>
    <w:rsid w:val="00724D97"/>
    <w:rsid w:val="00730C2D"/>
    <w:rsid w:val="00730E10"/>
    <w:rsid w:val="007359D1"/>
    <w:rsid w:val="00737BFD"/>
    <w:rsid w:val="00740ECF"/>
    <w:rsid w:val="00743CBC"/>
    <w:rsid w:val="007449E3"/>
    <w:rsid w:val="00754F26"/>
    <w:rsid w:val="00761F99"/>
    <w:rsid w:val="007743EF"/>
    <w:rsid w:val="00776709"/>
    <w:rsid w:val="0077761D"/>
    <w:rsid w:val="00781E5D"/>
    <w:rsid w:val="00787274"/>
    <w:rsid w:val="00791CDB"/>
    <w:rsid w:val="0079403E"/>
    <w:rsid w:val="007A5273"/>
    <w:rsid w:val="007B4AF9"/>
    <w:rsid w:val="007C10E0"/>
    <w:rsid w:val="007C3CC5"/>
    <w:rsid w:val="007C3ED1"/>
    <w:rsid w:val="007C6E52"/>
    <w:rsid w:val="007D0B46"/>
    <w:rsid w:val="007D4611"/>
    <w:rsid w:val="007D464F"/>
    <w:rsid w:val="007E0AFF"/>
    <w:rsid w:val="007E57CE"/>
    <w:rsid w:val="007F16DB"/>
    <w:rsid w:val="007F5559"/>
    <w:rsid w:val="00802ABC"/>
    <w:rsid w:val="00806986"/>
    <w:rsid w:val="00807122"/>
    <w:rsid w:val="00807982"/>
    <w:rsid w:val="00810C05"/>
    <w:rsid w:val="008112FF"/>
    <w:rsid w:val="0081364F"/>
    <w:rsid w:val="00813AC6"/>
    <w:rsid w:val="00816D63"/>
    <w:rsid w:val="0082489E"/>
    <w:rsid w:val="008254A1"/>
    <w:rsid w:val="008273CA"/>
    <w:rsid w:val="00827616"/>
    <w:rsid w:val="008302E5"/>
    <w:rsid w:val="00832B48"/>
    <w:rsid w:val="00840FE6"/>
    <w:rsid w:val="00842787"/>
    <w:rsid w:val="00847EB5"/>
    <w:rsid w:val="008535C3"/>
    <w:rsid w:val="008549E8"/>
    <w:rsid w:val="008576C2"/>
    <w:rsid w:val="0086011A"/>
    <w:rsid w:val="008645E6"/>
    <w:rsid w:val="00865C8D"/>
    <w:rsid w:val="00865F3B"/>
    <w:rsid w:val="0087048A"/>
    <w:rsid w:val="00870B79"/>
    <w:rsid w:val="00877F82"/>
    <w:rsid w:val="00883B25"/>
    <w:rsid w:val="00886994"/>
    <w:rsid w:val="008941FF"/>
    <w:rsid w:val="00894945"/>
    <w:rsid w:val="0089618A"/>
    <w:rsid w:val="008B0A72"/>
    <w:rsid w:val="008B2438"/>
    <w:rsid w:val="008B33B0"/>
    <w:rsid w:val="008B4F83"/>
    <w:rsid w:val="008C2F6D"/>
    <w:rsid w:val="008C365A"/>
    <w:rsid w:val="008C77B7"/>
    <w:rsid w:val="008D0F07"/>
    <w:rsid w:val="008D19BD"/>
    <w:rsid w:val="008E02FF"/>
    <w:rsid w:val="008E3454"/>
    <w:rsid w:val="008E622C"/>
    <w:rsid w:val="00903A05"/>
    <w:rsid w:val="009040ED"/>
    <w:rsid w:val="009110BD"/>
    <w:rsid w:val="00912F76"/>
    <w:rsid w:val="00916686"/>
    <w:rsid w:val="009202B4"/>
    <w:rsid w:val="00923BC7"/>
    <w:rsid w:val="00925F62"/>
    <w:rsid w:val="00927088"/>
    <w:rsid w:val="00932573"/>
    <w:rsid w:val="00934136"/>
    <w:rsid w:val="00935F2F"/>
    <w:rsid w:val="00942E3D"/>
    <w:rsid w:val="0095016D"/>
    <w:rsid w:val="00961C90"/>
    <w:rsid w:val="009644E3"/>
    <w:rsid w:val="00966F9E"/>
    <w:rsid w:val="0096797D"/>
    <w:rsid w:val="00970B16"/>
    <w:rsid w:val="00975881"/>
    <w:rsid w:val="00975C6D"/>
    <w:rsid w:val="00980CDE"/>
    <w:rsid w:val="0098384A"/>
    <w:rsid w:val="00992FB0"/>
    <w:rsid w:val="00996AAA"/>
    <w:rsid w:val="009A4CF6"/>
    <w:rsid w:val="009B37E2"/>
    <w:rsid w:val="009B6D92"/>
    <w:rsid w:val="009C4C19"/>
    <w:rsid w:val="009D18B7"/>
    <w:rsid w:val="009D5498"/>
    <w:rsid w:val="009D5EC5"/>
    <w:rsid w:val="009D611C"/>
    <w:rsid w:val="009E3C3B"/>
    <w:rsid w:val="009F0CB7"/>
    <w:rsid w:val="009F4D38"/>
    <w:rsid w:val="009F53AE"/>
    <w:rsid w:val="009F608A"/>
    <w:rsid w:val="009F636F"/>
    <w:rsid w:val="00A01E9A"/>
    <w:rsid w:val="00A02E4E"/>
    <w:rsid w:val="00A05D8D"/>
    <w:rsid w:val="00A13BC2"/>
    <w:rsid w:val="00A14DD8"/>
    <w:rsid w:val="00A1528A"/>
    <w:rsid w:val="00A16077"/>
    <w:rsid w:val="00A16ED3"/>
    <w:rsid w:val="00A2011D"/>
    <w:rsid w:val="00A23AA6"/>
    <w:rsid w:val="00A24067"/>
    <w:rsid w:val="00A31CC6"/>
    <w:rsid w:val="00A33D09"/>
    <w:rsid w:val="00A34BF1"/>
    <w:rsid w:val="00A441F0"/>
    <w:rsid w:val="00A463FC"/>
    <w:rsid w:val="00A501BC"/>
    <w:rsid w:val="00A52A21"/>
    <w:rsid w:val="00A52DAB"/>
    <w:rsid w:val="00A614D6"/>
    <w:rsid w:val="00A62B8D"/>
    <w:rsid w:val="00A66FA1"/>
    <w:rsid w:val="00A701B5"/>
    <w:rsid w:val="00A71E8B"/>
    <w:rsid w:val="00A804C4"/>
    <w:rsid w:val="00A8244A"/>
    <w:rsid w:val="00A867E8"/>
    <w:rsid w:val="00A92E96"/>
    <w:rsid w:val="00A937C2"/>
    <w:rsid w:val="00A96ED5"/>
    <w:rsid w:val="00A97266"/>
    <w:rsid w:val="00AA03AA"/>
    <w:rsid w:val="00AA2A0E"/>
    <w:rsid w:val="00AA4FD4"/>
    <w:rsid w:val="00AB029B"/>
    <w:rsid w:val="00AB25CB"/>
    <w:rsid w:val="00AB2837"/>
    <w:rsid w:val="00AB7A28"/>
    <w:rsid w:val="00AC513D"/>
    <w:rsid w:val="00AD0CA9"/>
    <w:rsid w:val="00AD1781"/>
    <w:rsid w:val="00AD77FE"/>
    <w:rsid w:val="00AE0202"/>
    <w:rsid w:val="00AE70C2"/>
    <w:rsid w:val="00AE70CB"/>
    <w:rsid w:val="00AF2792"/>
    <w:rsid w:val="00AF4031"/>
    <w:rsid w:val="00AF4F5C"/>
    <w:rsid w:val="00AF794F"/>
    <w:rsid w:val="00B023B4"/>
    <w:rsid w:val="00B05CC8"/>
    <w:rsid w:val="00B076BD"/>
    <w:rsid w:val="00B20E9B"/>
    <w:rsid w:val="00B2292D"/>
    <w:rsid w:val="00B234CD"/>
    <w:rsid w:val="00B242A2"/>
    <w:rsid w:val="00B2656B"/>
    <w:rsid w:val="00B266D5"/>
    <w:rsid w:val="00B31110"/>
    <w:rsid w:val="00B46F92"/>
    <w:rsid w:val="00B51815"/>
    <w:rsid w:val="00B70B8A"/>
    <w:rsid w:val="00B73512"/>
    <w:rsid w:val="00B73A84"/>
    <w:rsid w:val="00B80DC7"/>
    <w:rsid w:val="00B81E87"/>
    <w:rsid w:val="00B824AA"/>
    <w:rsid w:val="00B847A3"/>
    <w:rsid w:val="00B8722E"/>
    <w:rsid w:val="00B87EC7"/>
    <w:rsid w:val="00B92195"/>
    <w:rsid w:val="00B92FFF"/>
    <w:rsid w:val="00B95B0F"/>
    <w:rsid w:val="00BA0521"/>
    <w:rsid w:val="00BB1790"/>
    <w:rsid w:val="00BB2617"/>
    <w:rsid w:val="00BB7520"/>
    <w:rsid w:val="00BC035E"/>
    <w:rsid w:val="00BC6456"/>
    <w:rsid w:val="00BD0F51"/>
    <w:rsid w:val="00BD24FA"/>
    <w:rsid w:val="00BD6658"/>
    <w:rsid w:val="00BE303C"/>
    <w:rsid w:val="00BE3725"/>
    <w:rsid w:val="00BF3F79"/>
    <w:rsid w:val="00BF5685"/>
    <w:rsid w:val="00C052CF"/>
    <w:rsid w:val="00C10850"/>
    <w:rsid w:val="00C17AE8"/>
    <w:rsid w:val="00C27E50"/>
    <w:rsid w:val="00C320AB"/>
    <w:rsid w:val="00C37D02"/>
    <w:rsid w:val="00C47C1A"/>
    <w:rsid w:val="00C50D56"/>
    <w:rsid w:val="00C5546B"/>
    <w:rsid w:val="00C62211"/>
    <w:rsid w:val="00C65ACA"/>
    <w:rsid w:val="00C66BB2"/>
    <w:rsid w:val="00C749CE"/>
    <w:rsid w:val="00C74DB9"/>
    <w:rsid w:val="00C86365"/>
    <w:rsid w:val="00C87AF7"/>
    <w:rsid w:val="00C910AA"/>
    <w:rsid w:val="00C94F8F"/>
    <w:rsid w:val="00CA3C20"/>
    <w:rsid w:val="00CA60A7"/>
    <w:rsid w:val="00CA7B1A"/>
    <w:rsid w:val="00CB22B6"/>
    <w:rsid w:val="00CB74F0"/>
    <w:rsid w:val="00CD065D"/>
    <w:rsid w:val="00CD0842"/>
    <w:rsid w:val="00CD7F90"/>
    <w:rsid w:val="00CE0720"/>
    <w:rsid w:val="00CE24A6"/>
    <w:rsid w:val="00CE43B1"/>
    <w:rsid w:val="00CF0051"/>
    <w:rsid w:val="00CF0A50"/>
    <w:rsid w:val="00CF5F17"/>
    <w:rsid w:val="00D00206"/>
    <w:rsid w:val="00D013AA"/>
    <w:rsid w:val="00D107DD"/>
    <w:rsid w:val="00D10966"/>
    <w:rsid w:val="00D134BB"/>
    <w:rsid w:val="00D15384"/>
    <w:rsid w:val="00D16175"/>
    <w:rsid w:val="00D23510"/>
    <w:rsid w:val="00D24453"/>
    <w:rsid w:val="00D25C5B"/>
    <w:rsid w:val="00D26730"/>
    <w:rsid w:val="00D3349C"/>
    <w:rsid w:val="00D34E6E"/>
    <w:rsid w:val="00D3541A"/>
    <w:rsid w:val="00D36540"/>
    <w:rsid w:val="00D4249B"/>
    <w:rsid w:val="00D42502"/>
    <w:rsid w:val="00D53E65"/>
    <w:rsid w:val="00D5678C"/>
    <w:rsid w:val="00D62C68"/>
    <w:rsid w:val="00D64D59"/>
    <w:rsid w:val="00D64E4D"/>
    <w:rsid w:val="00D6706C"/>
    <w:rsid w:val="00D73730"/>
    <w:rsid w:val="00D74079"/>
    <w:rsid w:val="00D815D0"/>
    <w:rsid w:val="00D82B58"/>
    <w:rsid w:val="00D86CFF"/>
    <w:rsid w:val="00D876DD"/>
    <w:rsid w:val="00D90B73"/>
    <w:rsid w:val="00D94000"/>
    <w:rsid w:val="00D948F5"/>
    <w:rsid w:val="00D97931"/>
    <w:rsid w:val="00D97DFD"/>
    <w:rsid w:val="00DB0418"/>
    <w:rsid w:val="00DB31FD"/>
    <w:rsid w:val="00DB5501"/>
    <w:rsid w:val="00DC1AAD"/>
    <w:rsid w:val="00DC23F1"/>
    <w:rsid w:val="00DC59A9"/>
    <w:rsid w:val="00DD63EC"/>
    <w:rsid w:val="00DE6001"/>
    <w:rsid w:val="00DE7B33"/>
    <w:rsid w:val="00DF1D81"/>
    <w:rsid w:val="00DF2F16"/>
    <w:rsid w:val="00E00D24"/>
    <w:rsid w:val="00E02AC9"/>
    <w:rsid w:val="00E034F6"/>
    <w:rsid w:val="00E0364A"/>
    <w:rsid w:val="00E124E3"/>
    <w:rsid w:val="00E130AC"/>
    <w:rsid w:val="00E14820"/>
    <w:rsid w:val="00E15411"/>
    <w:rsid w:val="00E1544E"/>
    <w:rsid w:val="00E16AF1"/>
    <w:rsid w:val="00E16CC5"/>
    <w:rsid w:val="00E176E3"/>
    <w:rsid w:val="00E21B6F"/>
    <w:rsid w:val="00E22B43"/>
    <w:rsid w:val="00E23868"/>
    <w:rsid w:val="00E2489B"/>
    <w:rsid w:val="00E25CEF"/>
    <w:rsid w:val="00E320E3"/>
    <w:rsid w:val="00E40BA9"/>
    <w:rsid w:val="00E42224"/>
    <w:rsid w:val="00E440CC"/>
    <w:rsid w:val="00E44799"/>
    <w:rsid w:val="00E44ADA"/>
    <w:rsid w:val="00E44D25"/>
    <w:rsid w:val="00E47EBB"/>
    <w:rsid w:val="00E5369C"/>
    <w:rsid w:val="00E552F1"/>
    <w:rsid w:val="00E56CA5"/>
    <w:rsid w:val="00E61C48"/>
    <w:rsid w:val="00E62B28"/>
    <w:rsid w:val="00E7744C"/>
    <w:rsid w:val="00E87D19"/>
    <w:rsid w:val="00E912ED"/>
    <w:rsid w:val="00E92FE4"/>
    <w:rsid w:val="00E9627F"/>
    <w:rsid w:val="00EA5508"/>
    <w:rsid w:val="00EA7BAA"/>
    <w:rsid w:val="00EB56BB"/>
    <w:rsid w:val="00EC052B"/>
    <w:rsid w:val="00EC0BB2"/>
    <w:rsid w:val="00EC1945"/>
    <w:rsid w:val="00EC6555"/>
    <w:rsid w:val="00ED3640"/>
    <w:rsid w:val="00EE0D98"/>
    <w:rsid w:val="00EE5BBD"/>
    <w:rsid w:val="00EE605C"/>
    <w:rsid w:val="00EE71C7"/>
    <w:rsid w:val="00EF13CB"/>
    <w:rsid w:val="00EF329A"/>
    <w:rsid w:val="00F03CC5"/>
    <w:rsid w:val="00F11E27"/>
    <w:rsid w:val="00F140E8"/>
    <w:rsid w:val="00F20997"/>
    <w:rsid w:val="00F26BE8"/>
    <w:rsid w:val="00F32F38"/>
    <w:rsid w:val="00F33F2A"/>
    <w:rsid w:val="00F3433D"/>
    <w:rsid w:val="00F35FDF"/>
    <w:rsid w:val="00F37582"/>
    <w:rsid w:val="00F454A4"/>
    <w:rsid w:val="00F4657B"/>
    <w:rsid w:val="00F468C7"/>
    <w:rsid w:val="00F51A5A"/>
    <w:rsid w:val="00F63CBF"/>
    <w:rsid w:val="00F65295"/>
    <w:rsid w:val="00F6558D"/>
    <w:rsid w:val="00F66A83"/>
    <w:rsid w:val="00F67162"/>
    <w:rsid w:val="00F67FD5"/>
    <w:rsid w:val="00F77899"/>
    <w:rsid w:val="00F8352F"/>
    <w:rsid w:val="00F8654C"/>
    <w:rsid w:val="00F932A4"/>
    <w:rsid w:val="00F94CDB"/>
    <w:rsid w:val="00FA459C"/>
    <w:rsid w:val="00FB0FD8"/>
    <w:rsid w:val="00FB3B77"/>
    <w:rsid w:val="00FB65A4"/>
    <w:rsid w:val="00FC198A"/>
    <w:rsid w:val="00FC32BF"/>
    <w:rsid w:val="00FC3771"/>
    <w:rsid w:val="00FC47E2"/>
    <w:rsid w:val="00FD2900"/>
    <w:rsid w:val="00FD5FB7"/>
    <w:rsid w:val="00FE681F"/>
    <w:rsid w:val="00FF0A66"/>
    <w:rsid w:val="00FF1FD7"/>
    <w:rsid w:val="00FF5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D84316"/>
  <w15:chartTrackingRefBased/>
  <w15:docId w15:val="{A248F728-4774-49D4-A197-8DAB5D4E0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C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Heading1">
    <w:name w:val="heading 1"/>
    <w:basedOn w:val="Normal"/>
    <w:next w:val="Normal"/>
    <w:link w:val="Heading1Char"/>
    <w:qFormat/>
    <w:rsid w:val="00287C29"/>
    <w:pPr>
      <w:keepNext/>
      <w:overflowPunct w:val="0"/>
      <w:autoSpaceDE w:val="0"/>
      <w:autoSpaceDN w:val="0"/>
      <w:adjustRightInd w:val="0"/>
      <w:jc w:val="center"/>
      <w:textAlignment w:val="baseline"/>
      <w:outlineLvl w:val="0"/>
    </w:pPr>
    <w:rPr>
      <w:b/>
      <w:bCs/>
      <w:sz w:val="16"/>
      <w:szCs w:val="16"/>
    </w:rPr>
  </w:style>
  <w:style w:type="paragraph" w:styleId="Heading3">
    <w:name w:val="heading 3"/>
    <w:basedOn w:val="Normal"/>
    <w:next w:val="Normal"/>
    <w:link w:val="Heading3Char"/>
    <w:qFormat/>
    <w:rsid w:val="00287C29"/>
    <w:pPr>
      <w:keepNext/>
      <w:outlineLvl w:val="2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87C29"/>
    <w:rPr>
      <w:rFonts w:ascii="Times New Roman" w:eastAsia="Times New Roman" w:hAnsi="Times New Roman" w:cs="Times New Roman"/>
      <w:b/>
      <w:bCs/>
      <w:sz w:val="16"/>
      <w:szCs w:val="16"/>
      <w:lang w:val="tr-TR" w:eastAsia="tr-TR"/>
    </w:rPr>
  </w:style>
  <w:style w:type="character" w:customStyle="1" w:styleId="Heading3Char">
    <w:name w:val="Heading 3 Char"/>
    <w:basedOn w:val="DefaultParagraphFont"/>
    <w:link w:val="Heading3"/>
    <w:rsid w:val="00287C29"/>
    <w:rPr>
      <w:rFonts w:ascii="Times New Roman" w:eastAsia="Times New Roman" w:hAnsi="Times New Roman" w:cs="Times New Roman"/>
      <w:b/>
      <w:bCs/>
      <w:sz w:val="20"/>
      <w:szCs w:val="24"/>
      <w:lang w:val="tr-TR" w:eastAsia="tr-TR"/>
    </w:rPr>
  </w:style>
  <w:style w:type="paragraph" w:styleId="ListParagraph">
    <w:name w:val="List Paragraph"/>
    <w:basedOn w:val="Normal"/>
    <w:uiPriority w:val="34"/>
    <w:qFormat/>
    <w:rsid w:val="00F35FDF"/>
    <w:pPr>
      <w:ind w:left="720"/>
      <w:contextualSpacing/>
    </w:pPr>
  </w:style>
  <w:style w:type="paragraph" w:styleId="NoSpacing">
    <w:name w:val="No Spacing"/>
    <w:uiPriority w:val="1"/>
    <w:qFormat/>
    <w:rsid w:val="003117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199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590029E-39CA-42E4-A620-3C9C505EED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9</TotalTime>
  <Pages>1</Pages>
  <Words>309</Words>
  <Characters>1767</Characters>
  <Application>Microsoft Office Word</Application>
  <DocSecurity>0</DocSecurity>
  <Lines>14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m46</dc:creator>
  <cp:keywords/>
  <dc:description/>
  <cp:lastModifiedBy>Ahmet Can Vargün</cp:lastModifiedBy>
  <cp:revision>630</cp:revision>
  <cp:lastPrinted>2024-11-19T11:20:00Z</cp:lastPrinted>
  <dcterms:created xsi:type="dcterms:W3CDTF">2023-11-15T19:03:00Z</dcterms:created>
  <dcterms:modified xsi:type="dcterms:W3CDTF">2025-05-24T09:06:00Z</dcterms:modified>
</cp:coreProperties>
</file>